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7F10A12" w14:textId="6EB626AD" w:rsidR="00B92035" w:rsidRPr="00B92035" w:rsidRDefault="00B83893" w:rsidP="00B92035">
      <w:pPr>
        <w:pStyle w:val="Heading1"/>
        <w:jc w:val="center"/>
        <w:rPr>
          <w:lang w:val="bg-BG"/>
        </w:rPr>
      </w:pPr>
      <w:bookmarkStart w:id="0" w:name="_GoBack"/>
      <w:bookmarkEnd w:id="0"/>
      <w:r>
        <w:rPr>
          <w:bCs/>
        </w:rPr>
        <w:t>C++ Fundamentals – Re</w:t>
      </w:r>
      <w:r w:rsidR="001F2A28">
        <w:rPr>
          <w:bCs/>
        </w:rPr>
        <w:t>take</w:t>
      </w:r>
      <w:r>
        <w:rPr>
          <w:bCs/>
        </w:rPr>
        <w:t xml:space="preserve"> Exam – 1</w:t>
      </w:r>
      <w:r w:rsidR="00214548">
        <w:rPr>
          <w:bCs/>
        </w:rPr>
        <w:t>7</w:t>
      </w:r>
      <w:r>
        <w:rPr>
          <w:bCs/>
        </w:rPr>
        <w:t xml:space="preserve"> </w:t>
      </w:r>
      <w:r w:rsidR="003A25B2">
        <w:rPr>
          <w:bCs/>
        </w:rPr>
        <w:t>February</w:t>
      </w:r>
      <w:r>
        <w:rPr>
          <w:bCs/>
        </w:rPr>
        <w:t xml:space="preserve"> 202</w:t>
      </w:r>
      <w:r w:rsidR="003A25B2">
        <w:rPr>
          <w:bCs/>
        </w:rPr>
        <w:t>4</w:t>
      </w:r>
    </w:p>
    <w:p w14:paraId="551C2E27" w14:textId="0EC21E9C" w:rsidR="00B92035" w:rsidRPr="001F2A28" w:rsidRDefault="00B92035" w:rsidP="007D065D">
      <w:pPr>
        <w:jc w:val="center"/>
        <w:rPr>
          <w:rStyle w:val="Hyperlink"/>
          <w:rFonts w:asciiTheme="minorHAnsi" w:hAnsiTheme="minorHAnsi" w:cstheme="minorHAnsi"/>
          <w:color w:val="auto"/>
          <w:u w:val="none"/>
          <w:lang w:val="bg-BG"/>
        </w:rPr>
      </w:pPr>
      <w:r w:rsidRPr="001F2A28">
        <w:rPr>
          <w:rFonts w:asciiTheme="minorHAnsi" w:hAnsiTheme="minorHAnsi" w:cstheme="minorHAnsi"/>
        </w:rPr>
        <w:t>Please submit your source code</w:t>
      </w:r>
      <w:r w:rsidRPr="001F2A28">
        <w:rPr>
          <w:rFonts w:asciiTheme="minorHAnsi" w:hAnsiTheme="minorHAnsi" w:cstheme="minorHAnsi"/>
          <w:noProof/>
        </w:rPr>
        <w:t xml:space="preserve"> </w:t>
      </w:r>
      <w:r w:rsidR="00E669E3" w:rsidRPr="001F2A28">
        <w:rPr>
          <w:rFonts w:asciiTheme="minorHAnsi" w:hAnsiTheme="minorHAnsi" w:cstheme="minorHAnsi"/>
        </w:rPr>
        <w:t>to</w:t>
      </w:r>
      <w:r w:rsidRPr="001F2A28">
        <w:rPr>
          <w:rFonts w:asciiTheme="minorHAnsi" w:hAnsiTheme="minorHAnsi" w:cstheme="minorHAnsi"/>
        </w:rPr>
        <w:t xml:space="preserve"> all below</w:t>
      </w:r>
      <w:r w:rsidR="00E669E3" w:rsidRPr="001F2A28">
        <w:rPr>
          <w:rFonts w:asciiTheme="minorHAnsi" w:hAnsiTheme="minorHAnsi" w:cstheme="minorHAnsi"/>
        </w:rPr>
        <w:t>-</w:t>
      </w:r>
      <w:r w:rsidRPr="001F2A28">
        <w:rPr>
          <w:rFonts w:asciiTheme="minorHAnsi" w:hAnsiTheme="minorHAnsi" w:cstheme="minorHAnsi"/>
        </w:rPr>
        <w:t xml:space="preserve">described problem in </w:t>
      </w:r>
      <w:hyperlink r:id="rId8">
        <w:r w:rsidRPr="00370D62">
          <w:rPr>
            <w:rStyle w:val="InternetLink"/>
            <w:rFonts w:asciiTheme="minorHAnsi" w:hAnsiTheme="minorHAnsi" w:cstheme="minorHAnsi"/>
          </w:rPr>
          <w:t>Judge</w:t>
        </w:r>
      </w:hyperlink>
      <w:r w:rsidRPr="00370D62">
        <w:rPr>
          <w:rFonts w:asciiTheme="minorHAnsi" w:hAnsiTheme="minorHAnsi" w:cstheme="minorHAnsi"/>
        </w:rPr>
        <w:t>.</w:t>
      </w:r>
    </w:p>
    <w:p w14:paraId="303D1124" w14:textId="2C19C342" w:rsidR="00B83893" w:rsidRDefault="00195CE3" w:rsidP="00B83893">
      <w:pPr>
        <w:pStyle w:val="Heading2"/>
      </w:pPr>
      <w:r>
        <w:t>Cash Joint</w:t>
      </w:r>
    </w:p>
    <w:p w14:paraId="697FCA6B" w14:textId="77777777" w:rsidR="00195CE3" w:rsidRPr="001F2A28" w:rsidRDefault="00195CE3" w:rsidP="00195CE3">
      <w:p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>You're tasked to create the software for exchange office. Your software must have the following functionalities:</w:t>
      </w:r>
    </w:p>
    <w:p w14:paraId="668564B4" w14:textId="4B5AF840" w:rsidR="00195CE3" w:rsidRPr="001F2A28" w:rsidRDefault="00195CE3">
      <w:pPr>
        <w:numPr>
          <w:ilvl w:val="0"/>
          <w:numId w:val="2"/>
        </w:num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 xml:space="preserve">Support a number of </w:t>
      </w:r>
      <w:r w:rsidR="008A791A" w:rsidRPr="001F2A28">
        <w:rPr>
          <w:rFonts w:asciiTheme="minorHAnsi" w:hAnsiTheme="minorHAnsi" w:cstheme="minorHAnsi"/>
        </w:rPr>
        <w:t>currencies</w:t>
      </w:r>
    </w:p>
    <w:p w14:paraId="796E7D15" w14:textId="5913A006" w:rsidR="00195CE3" w:rsidRPr="001F2A28" w:rsidRDefault="00195CE3">
      <w:pPr>
        <w:numPr>
          <w:ilvl w:val="0"/>
          <w:numId w:val="2"/>
        </w:num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>Support the following commands:</w:t>
      </w:r>
    </w:p>
    <w:p w14:paraId="7531E6CD" w14:textId="77777777" w:rsidR="00195CE3" w:rsidRPr="001F2A28" w:rsidRDefault="00195CE3">
      <w:pPr>
        <w:pStyle w:val="ListParagraph"/>
        <w:numPr>
          <w:ilvl w:val="1"/>
          <w:numId w:val="4"/>
        </w:numPr>
        <w:rPr>
          <w:rFonts w:cstheme="minorHAnsi"/>
        </w:rPr>
      </w:pPr>
      <w:r w:rsidRPr="001F2A28">
        <w:rPr>
          <w:rFonts w:cstheme="minorHAnsi"/>
        </w:rPr>
        <w:t>Adding currency ballance to an account</w:t>
      </w:r>
    </w:p>
    <w:p w14:paraId="6FABD5B7" w14:textId="77777777" w:rsidR="00195CE3" w:rsidRPr="001F2A28" w:rsidRDefault="00195CE3">
      <w:pPr>
        <w:pStyle w:val="ListParagraph"/>
        <w:numPr>
          <w:ilvl w:val="1"/>
          <w:numId w:val="4"/>
        </w:numPr>
        <w:rPr>
          <w:rFonts w:cstheme="minorHAnsi"/>
        </w:rPr>
      </w:pPr>
      <w:r w:rsidRPr="001F2A28">
        <w:rPr>
          <w:rFonts w:cstheme="minorHAnsi"/>
        </w:rPr>
        <w:t>Subtract currency ballance from an account</w:t>
      </w:r>
    </w:p>
    <w:p w14:paraId="66165FE6" w14:textId="77777777" w:rsidR="00195CE3" w:rsidRPr="001F2A28" w:rsidRDefault="00195CE3">
      <w:pPr>
        <w:pStyle w:val="ListParagraph"/>
        <w:numPr>
          <w:ilvl w:val="1"/>
          <w:numId w:val="4"/>
        </w:numPr>
        <w:rPr>
          <w:rFonts w:cstheme="minorHAnsi"/>
        </w:rPr>
      </w:pPr>
      <w:r w:rsidRPr="001F2A28">
        <w:rPr>
          <w:rFonts w:cstheme="minorHAnsi"/>
        </w:rPr>
        <w:t>Exchange currency ballance between accounts</w:t>
      </w:r>
    </w:p>
    <w:p w14:paraId="4648D7CB" w14:textId="77777777" w:rsidR="00195CE3" w:rsidRPr="001F2A28" w:rsidRDefault="00195CE3">
      <w:pPr>
        <w:pStyle w:val="ListParagraph"/>
        <w:numPr>
          <w:ilvl w:val="1"/>
          <w:numId w:val="4"/>
        </w:numPr>
        <w:rPr>
          <w:rFonts w:cstheme="minorHAnsi"/>
        </w:rPr>
      </w:pPr>
      <w:r w:rsidRPr="001F2A28">
        <w:rPr>
          <w:rFonts w:cstheme="minorHAnsi"/>
        </w:rPr>
        <w:t>Print all balances</w:t>
      </w:r>
    </w:p>
    <w:p w14:paraId="1A84CFB6" w14:textId="661ECA6E" w:rsidR="00195CE3" w:rsidRPr="001F2A28" w:rsidRDefault="00195CE3">
      <w:pPr>
        <w:pStyle w:val="ListParagraph"/>
        <w:numPr>
          <w:ilvl w:val="1"/>
          <w:numId w:val="4"/>
        </w:numPr>
        <w:rPr>
          <w:rFonts w:cstheme="minorHAnsi"/>
        </w:rPr>
      </w:pPr>
      <w:r w:rsidRPr="001F2A28">
        <w:rPr>
          <w:rFonts w:cstheme="minorHAnsi"/>
        </w:rPr>
        <w:t>Quit</w:t>
      </w:r>
    </w:p>
    <w:p w14:paraId="3CD103E6" w14:textId="77777777" w:rsidR="00195CE3" w:rsidRDefault="00195CE3" w:rsidP="00195CE3">
      <w:pPr>
        <w:pStyle w:val="Heading3"/>
      </w:pPr>
      <w:r>
        <w:t>Input</w:t>
      </w:r>
    </w:p>
    <w:p w14:paraId="36C71FC1" w14:textId="77777777" w:rsidR="00195CE3" w:rsidRPr="001F2A28" w:rsidRDefault="00195CE3" w:rsidP="00195CE3">
      <w:p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 xml:space="preserve">The </w:t>
      </w:r>
      <w:r w:rsidRPr="001F2A28">
        <w:rPr>
          <w:rFonts w:asciiTheme="minorHAnsi" w:hAnsiTheme="minorHAnsi" w:cstheme="minorHAnsi"/>
          <w:b/>
          <w:bCs/>
        </w:rPr>
        <w:t>first part</w:t>
      </w:r>
      <w:r w:rsidRPr="001F2A28">
        <w:rPr>
          <w:rFonts w:asciiTheme="minorHAnsi" w:hAnsiTheme="minorHAnsi" w:cstheme="minorHAnsi"/>
        </w:rPr>
        <w:t xml:space="preserve"> of the input is your data initialization. You will currency balance initialization commands, each on a separate row. The commands will have the following format:</w:t>
      </w:r>
    </w:p>
    <w:p w14:paraId="101A0968" w14:textId="77777777" w:rsidR="00195CE3" w:rsidRPr="001F2A28" w:rsidRDefault="00195CE3" w:rsidP="00195CE3">
      <w:pPr>
        <w:rPr>
          <w:rFonts w:asciiTheme="minorHAnsi" w:hAnsiTheme="minorHAnsi" w:cstheme="minorHAnsi"/>
          <w:b/>
          <w:bCs/>
          <w:noProof/>
        </w:rPr>
      </w:pPr>
      <w:r w:rsidRPr="001F2A28">
        <w:rPr>
          <w:rFonts w:asciiTheme="minorHAnsi" w:hAnsiTheme="minorHAnsi" w:cstheme="minorHAnsi"/>
          <w:b/>
          <w:bCs/>
          <w:noProof/>
        </w:rPr>
        <w:t>CURRENCY_TICKER CURRENCY_AMOUNT</w:t>
      </w:r>
    </w:p>
    <w:p w14:paraId="51E78989" w14:textId="77777777" w:rsidR="00195CE3" w:rsidRPr="001F2A28" w:rsidRDefault="00195CE3" w:rsidP="00195CE3">
      <w:p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>Where:</w:t>
      </w:r>
    </w:p>
    <w:p w14:paraId="3A9433CC" w14:textId="72115302" w:rsidR="00195CE3" w:rsidRPr="001F2A28" w:rsidRDefault="00195CE3">
      <w:pPr>
        <w:numPr>
          <w:ilvl w:val="0"/>
          <w:numId w:val="3"/>
        </w:num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  <w:b/>
          <w:bCs/>
          <w:noProof/>
        </w:rPr>
        <w:t>CURRENCY_TICKER</w:t>
      </w:r>
      <w:r w:rsidRPr="001F2A28">
        <w:rPr>
          <w:rFonts w:asciiTheme="minorHAnsi" w:hAnsiTheme="minorHAnsi" w:cstheme="minorHAnsi"/>
        </w:rPr>
        <w:t xml:space="preserve"> is a </w:t>
      </w:r>
      <w:r w:rsidRPr="001F2A28">
        <w:rPr>
          <w:rFonts w:asciiTheme="minorHAnsi" w:hAnsiTheme="minorHAnsi" w:cstheme="minorHAnsi"/>
          <w:b/>
          <w:bCs/>
        </w:rPr>
        <w:t>three-letter abbreviation</w:t>
      </w:r>
      <w:r w:rsidRPr="001F2A28">
        <w:rPr>
          <w:rFonts w:asciiTheme="minorHAnsi" w:hAnsiTheme="minorHAnsi" w:cstheme="minorHAnsi"/>
        </w:rPr>
        <w:t xml:space="preserve"> (e.g., the "ticker") of the currency, for example </w:t>
      </w:r>
      <w:r w:rsidR="001F2A28">
        <w:rPr>
          <w:rFonts w:asciiTheme="minorHAnsi" w:hAnsiTheme="minorHAnsi" w:cstheme="minorHAnsi"/>
        </w:rPr>
        <w:t>"</w:t>
      </w:r>
      <w:r w:rsidRPr="001F2A28">
        <w:rPr>
          <w:rFonts w:asciiTheme="minorHAnsi" w:hAnsiTheme="minorHAnsi" w:cstheme="minorHAnsi"/>
          <w:b/>
          <w:bCs/>
          <w:noProof/>
        </w:rPr>
        <w:t>USD</w:t>
      </w:r>
      <w:r w:rsidR="001F2A28">
        <w:rPr>
          <w:rFonts w:asciiTheme="minorHAnsi" w:hAnsiTheme="minorHAnsi" w:cstheme="minorHAnsi"/>
        </w:rPr>
        <w:t>"</w:t>
      </w:r>
      <w:r w:rsidRPr="001F2A28">
        <w:rPr>
          <w:rFonts w:asciiTheme="minorHAnsi" w:hAnsiTheme="minorHAnsi" w:cstheme="minorHAnsi"/>
        </w:rPr>
        <w:t>, </w:t>
      </w:r>
      <w:r w:rsidR="001F2A28">
        <w:rPr>
          <w:rFonts w:asciiTheme="minorHAnsi" w:hAnsiTheme="minorHAnsi" w:cstheme="minorHAnsi"/>
        </w:rPr>
        <w:t>"</w:t>
      </w:r>
      <w:r w:rsidRPr="001F2A28">
        <w:rPr>
          <w:rFonts w:asciiTheme="minorHAnsi" w:hAnsiTheme="minorHAnsi" w:cstheme="minorHAnsi"/>
          <w:b/>
          <w:bCs/>
          <w:noProof/>
        </w:rPr>
        <w:t>BGN</w:t>
      </w:r>
      <w:r w:rsidR="001F2A28">
        <w:rPr>
          <w:rFonts w:asciiTheme="minorHAnsi" w:hAnsiTheme="minorHAnsi" w:cstheme="minorHAnsi"/>
        </w:rPr>
        <w:t>"</w:t>
      </w:r>
      <w:r w:rsidRPr="001F2A28">
        <w:rPr>
          <w:rFonts w:asciiTheme="minorHAnsi" w:hAnsiTheme="minorHAnsi" w:cstheme="minorHAnsi"/>
        </w:rPr>
        <w:t>, </w:t>
      </w:r>
      <w:r w:rsidR="001F2A28">
        <w:rPr>
          <w:rFonts w:asciiTheme="minorHAnsi" w:hAnsiTheme="minorHAnsi" w:cstheme="minorHAnsi"/>
        </w:rPr>
        <w:t>"</w:t>
      </w:r>
      <w:r w:rsidRPr="001F2A28">
        <w:rPr>
          <w:rFonts w:asciiTheme="minorHAnsi" w:hAnsiTheme="minorHAnsi" w:cstheme="minorHAnsi"/>
          <w:b/>
          <w:bCs/>
          <w:noProof/>
        </w:rPr>
        <w:t>EUR</w:t>
      </w:r>
      <w:r w:rsidR="001F2A28">
        <w:rPr>
          <w:rFonts w:asciiTheme="minorHAnsi" w:hAnsiTheme="minorHAnsi" w:cstheme="minorHAnsi"/>
        </w:rPr>
        <w:t xml:space="preserve">" </w:t>
      </w:r>
      <w:r w:rsidRPr="001F2A28">
        <w:rPr>
          <w:rFonts w:asciiTheme="minorHAnsi" w:hAnsiTheme="minorHAnsi" w:cstheme="minorHAnsi"/>
        </w:rPr>
        <w:t>or </w:t>
      </w:r>
      <w:r w:rsidR="001F2A28">
        <w:rPr>
          <w:rFonts w:asciiTheme="minorHAnsi" w:hAnsiTheme="minorHAnsi" w:cstheme="minorHAnsi"/>
        </w:rPr>
        <w:t>"</w:t>
      </w:r>
      <w:r w:rsidRPr="001F2A28">
        <w:rPr>
          <w:rFonts w:asciiTheme="minorHAnsi" w:hAnsiTheme="minorHAnsi" w:cstheme="minorHAnsi"/>
          <w:b/>
          <w:bCs/>
          <w:noProof/>
        </w:rPr>
        <w:t>GBP</w:t>
      </w:r>
      <w:r w:rsidR="001F2A28">
        <w:rPr>
          <w:rFonts w:asciiTheme="minorHAnsi" w:hAnsiTheme="minorHAnsi" w:cstheme="minorHAnsi"/>
        </w:rPr>
        <w:t>"</w:t>
      </w:r>
    </w:p>
    <w:p w14:paraId="1AD9A802" w14:textId="77777777" w:rsidR="00195CE3" w:rsidRPr="001F2A28" w:rsidRDefault="00195CE3">
      <w:pPr>
        <w:numPr>
          <w:ilvl w:val="0"/>
          <w:numId w:val="3"/>
        </w:numPr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  <w:b/>
          <w:bCs/>
          <w:noProof/>
        </w:rPr>
        <w:t>CURRENCY_AMOUNT</w:t>
      </w:r>
      <w:r w:rsidRPr="001F2A28">
        <w:rPr>
          <w:rFonts w:asciiTheme="minorHAnsi" w:hAnsiTheme="minorHAnsi" w:cstheme="minorHAnsi"/>
        </w:rPr>
        <w:t xml:space="preserve"> is a </w:t>
      </w:r>
      <w:r w:rsidRPr="001F2A28">
        <w:rPr>
          <w:rFonts w:asciiTheme="minorHAnsi" w:hAnsiTheme="minorHAnsi" w:cstheme="minorHAnsi"/>
          <w:b/>
          <w:bCs/>
        </w:rPr>
        <w:t>double</w:t>
      </w:r>
      <w:r w:rsidRPr="001F2A28">
        <w:rPr>
          <w:rFonts w:asciiTheme="minorHAnsi" w:hAnsiTheme="minorHAnsi" w:cstheme="minorHAnsi"/>
        </w:rPr>
        <w:t xml:space="preserve"> value, which instructs the program to initialize the respective "currency drawer" with this amount.</w:t>
      </w:r>
    </w:p>
    <w:p w14:paraId="55351C90" w14:textId="4DF0750C" w:rsidR="00DA4281" w:rsidRPr="001F2A28" w:rsidRDefault="00195CE3">
      <w:pPr>
        <w:numPr>
          <w:ilvl w:val="1"/>
          <w:numId w:val="3"/>
        </w:num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>If </w:t>
      </w:r>
      <w:r w:rsidRPr="001F2A28">
        <w:rPr>
          <w:rFonts w:asciiTheme="minorHAnsi" w:hAnsiTheme="minorHAnsi" w:cstheme="minorHAnsi"/>
          <w:b/>
          <w:bCs/>
          <w:noProof/>
        </w:rPr>
        <w:t>CURRENCY_TICKER</w:t>
      </w:r>
      <w:r w:rsidRPr="001F2A28">
        <w:rPr>
          <w:rFonts w:asciiTheme="minorHAnsi" w:hAnsiTheme="minorHAnsi" w:cstheme="minorHAnsi"/>
        </w:rPr>
        <w:t> is </w:t>
      </w:r>
      <w:r w:rsidRPr="001F2A28">
        <w:rPr>
          <w:rFonts w:asciiTheme="minorHAnsi" w:hAnsiTheme="minorHAnsi" w:cstheme="minorHAnsi"/>
          <w:b/>
          <w:bCs/>
          <w:noProof/>
          <w:color w:val="E36C0A" w:themeColor="accent6" w:themeShade="BF"/>
        </w:rPr>
        <w:t>END</w:t>
      </w:r>
      <w:r w:rsidRPr="001F2A28">
        <w:rPr>
          <w:rFonts w:asciiTheme="minorHAnsi" w:hAnsiTheme="minorHAnsi" w:cstheme="minorHAnsi"/>
        </w:rPr>
        <w:t>, this means that all initial amounts are loaded, so now follows the second part of the initialization.</w:t>
      </w:r>
    </w:p>
    <w:p w14:paraId="617BD4D0" w14:textId="56072AF5" w:rsidR="00195CE3" w:rsidRPr="001F2A28" w:rsidRDefault="00195CE3" w:rsidP="00195CE3">
      <w:pPr>
        <w:spacing w:before="80" w:after="120" w:line="276" w:lineRule="auto"/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 xml:space="preserve">The </w:t>
      </w:r>
      <w:r w:rsidR="00E06851" w:rsidRPr="001F2A28">
        <w:rPr>
          <w:rFonts w:asciiTheme="minorHAnsi" w:hAnsiTheme="minorHAnsi" w:cstheme="minorHAnsi"/>
          <w:b/>
          <w:bCs/>
        </w:rPr>
        <w:t>second</w:t>
      </w:r>
      <w:r w:rsidRPr="001F2A28">
        <w:rPr>
          <w:rFonts w:asciiTheme="minorHAnsi" w:hAnsiTheme="minorHAnsi" w:cstheme="minorHAnsi"/>
          <w:b/>
          <w:bCs/>
        </w:rPr>
        <w:t xml:space="preserve"> part</w:t>
      </w:r>
      <w:r w:rsidRPr="001F2A28">
        <w:rPr>
          <w:rFonts w:asciiTheme="minorHAnsi" w:hAnsiTheme="minorHAnsi" w:cstheme="minorHAnsi"/>
        </w:rPr>
        <w:t xml:space="preserve"> of the input are your "commands". Each command comes in a separate row. The list of the commands is as follows:</w:t>
      </w:r>
    </w:p>
    <w:p w14:paraId="66A01085" w14:textId="77777777" w:rsidR="00195CE3" w:rsidRPr="00195CE3" w:rsidRDefault="00195CE3" w:rsidP="00195CE3">
      <w:pPr>
        <w:spacing w:before="80" w:after="120" w:line="276" w:lineRule="auto"/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90"/>
        <w:gridCol w:w="3050"/>
        <w:gridCol w:w="5185"/>
      </w:tblGrid>
      <w:tr w:rsidR="00DA4281" w:rsidRPr="00DA4281" w14:paraId="2BB3B63E" w14:textId="77777777" w:rsidTr="0001488D">
        <w:trPr>
          <w:tblHeader/>
        </w:trPr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7652DEBD" w14:textId="77777777" w:rsidR="00DA4281" w:rsidRPr="001F2A28" w:rsidRDefault="00DA4281">
            <w:pPr>
              <w:spacing w:after="168"/>
              <w:rPr>
                <w:rFonts w:asciiTheme="minorHAnsi" w:hAnsiTheme="minorHAnsi" w:cstheme="minorHAnsi"/>
                <w:b/>
                <w:bCs/>
              </w:rPr>
            </w:pPr>
            <w:r w:rsidRPr="001F2A28">
              <w:rPr>
                <w:rFonts w:asciiTheme="minorHAnsi" w:hAnsiTheme="minorHAnsi" w:cstheme="minorHAnsi"/>
                <w:b/>
                <w:bCs/>
              </w:rPr>
              <w:t>Command</w:t>
            </w:r>
          </w:p>
        </w:tc>
        <w:tc>
          <w:tcPr>
            <w:tcW w:w="3050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6437DF9C" w14:textId="77777777" w:rsidR="00DA4281" w:rsidRPr="001F2A28" w:rsidRDefault="00DA4281">
            <w:pPr>
              <w:spacing w:after="168"/>
              <w:rPr>
                <w:rFonts w:asciiTheme="minorHAnsi" w:hAnsiTheme="minorHAnsi" w:cstheme="minorHAnsi"/>
                <w:b/>
                <w:bCs/>
              </w:rPr>
            </w:pPr>
            <w:r w:rsidRPr="001F2A28">
              <w:rPr>
                <w:rFonts w:asciiTheme="minorHAnsi" w:hAnsiTheme="minorHAnsi" w:cstheme="minorHAnsi"/>
                <w:b/>
                <w:bCs/>
              </w:rPr>
              <w:t>Example</w:t>
            </w:r>
          </w:p>
        </w:tc>
        <w:tc>
          <w:tcPr>
            <w:tcW w:w="5185" w:type="dxa"/>
            <w:tcMar>
              <w:top w:w="75" w:type="dxa"/>
              <w:left w:w="150" w:type="dxa"/>
              <w:bottom w:w="75" w:type="dxa"/>
              <w:right w:w="150" w:type="dxa"/>
            </w:tcMar>
            <w:vAlign w:val="center"/>
            <w:hideMark/>
          </w:tcPr>
          <w:p w14:paraId="4E8A538A" w14:textId="77777777" w:rsidR="00DA4281" w:rsidRPr="001F2A28" w:rsidRDefault="00DA4281">
            <w:pPr>
              <w:spacing w:after="168"/>
              <w:rPr>
                <w:rFonts w:asciiTheme="minorHAnsi" w:hAnsiTheme="minorHAnsi" w:cstheme="minorHAnsi"/>
                <w:b/>
                <w:bCs/>
              </w:rPr>
            </w:pPr>
            <w:r w:rsidRPr="001F2A28">
              <w:rPr>
                <w:rFonts w:asciiTheme="minorHAnsi" w:hAnsiTheme="minorHAnsi" w:cstheme="minorHAnsi"/>
                <w:b/>
                <w:bCs/>
              </w:rPr>
              <w:t>Explanation</w:t>
            </w:r>
          </w:p>
        </w:tc>
      </w:tr>
      <w:tr w:rsidR="00DA4281" w:rsidRPr="00DA4281" w14:paraId="4FFDF1DA" w14:textId="77777777" w:rsidTr="0001488D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28632B96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Add amount to account</w:t>
            </w:r>
          </w:p>
        </w:tc>
        <w:tc>
          <w:tcPr>
            <w:tcW w:w="3050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7F8BE2C5" w14:textId="77777777" w:rsidR="00DA4281" w:rsidRPr="001F2A28" w:rsidRDefault="00DA4281" w:rsidP="00DA4281">
            <w:pPr>
              <w:rPr>
                <w:rFonts w:asciiTheme="minorHAnsi" w:hAnsiTheme="minorHAnsi" w:cstheme="minorHAnsi"/>
                <w:noProof/>
              </w:rPr>
            </w:pPr>
            <w:r w:rsidRPr="001F2A28">
              <w:rPr>
                <w:rFonts w:asciiTheme="minorHAnsi" w:hAnsiTheme="minorHAnsi" w:cstheme="minorHAnsi"/>
                <w:noProof/>
              </w:rPr>
              <w:t>+ USD 20</w:t>
            </w:r>
          </w:p>
        </w:tc>
        <w:tc>
          <w:tcPr>
            <w:tcW w:w="5185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34D8270F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Adds a specified amount to specified account. In the example, the account with ticker </w:t>
            </w:r>
            <w:r w:rsidRPr="001F2A28">
              <w:rPr>
                <w:rStyle w:val="HTMLCode"/>
                <w:rFonts w:asciiTheme="minorHAnsi" w:hAnsiTheme="minorHAnsi" w:cstheme="minorHAnsi"/>
                <w:sz w:val="24"/>
                <w:szCs w:val="24"/>
              </w:rPr>
              <w:t>USD</w:t>
            </w:r>
            <w:r w:rsidRPr="001F2A28">
              <w:rPr>
                <w:rFonts w:asciiTheme="minorHAnsi" w:hAnsiTheme="minorHAnsi" w:cstheme="minorHAnsi"/>
              </w:rPr>
              <w:t> receives </w:t>
            </w:r>
            <w:r w:rsidRPr="001F2A28">
              <w:rPr>
                <w:rStyle w:val="HTMLCode"/>
                <w:rFonts w:asciiTheme="minorHAnsi" w:hAnsiTheme="minorHAnsi" w:cstheme="minorHAnsi"/>
                <w:sz w:val="24"/>
                <w:szCs w:val="24"/>
              </w:rPr>
              <w:t>20</w:t>
            </w:r>
            <w:r w:rsidRPr="001F2A28">
              <w:rPr>
                <w:rFonts w:asciiTheme="minorHAnsi" w:hAnsiTheme="minorHAnsi" w:cstheme="minorHAnsi"/>
              </w:rPr>
              <w:t>.</w:t>
            </w:r>
          </w:p>
          <w:p w14:paraId="34879222" w14:textId="1B8412F6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Bear in mind: the numbers are </w:t>
            </w:r>
            <w:r w:rsidRPr="001F2A28">
              <w:rPr>
                <w:rStyle w:val="HTMLCode"/>
                <w:rFonts w:asciiTheme="minorHAnsi" w:hAnsiTheme="minorHAnsi" w:cstheme="minorHAnsi"/>
                <w:sz w:val="24"/>
                <w:szCs w:val="24"/>
              </w:rPr>
              <w:t>double</w:t>
            </w:r>
            <w:r w:rsidRPr="001F2A28">
              <w:rPr>
                <w:rFonts w:asciiTheme="minorHAnsi" w:hAnsiTheme="minorHAnsi" w:cstheme="minorHAnsi"/>
              </w:rPr>
              <w:t>, not int, although there might be no </w:t>
            </w:r>
            <w:r w:rsidRPr="001F2A28">
              <w:rPr>
                <w:rStyle w:val="HTMLCode"/>
                <w:rFonts w:asciiTheme="minorHAnsi" w:hAnsiTheme="minorHAnsi" w:cstheme="minorHAnsi"/>
                <w:sz w:val="24"/>
                <w:szCs w:val="24"/>
              </w:rPr>
              <w:t>.</w:t>
            </w:r>
            <w:r w:rsidRPr="001F2A28">
              <w:rPr>
                <w:rFonts w:asciiTheme="minorHAnsi" w:hAnsiTheme="minorHAnsi" w:cstheme="minorHAnsi"/>
              </w:rPr>
              <w:t> in the examaples.</w:t>
            </w:r>
          </w:p>
        </w:tc>
      </w:tr>
      <w:tr w:rsidR="00DA4281" w:rsidRPr="00DA4281" w14:paraId="4312D0C8" w14:textId="77777777" w:rsidTr="0001488D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5C340751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Subtract amount from an account</w:t>
            </w:r>
          </w:p>
        </w:tc>
        <w:tc>
          <w:tcPr>
            <w:tcW w:w="3050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5309A76F" w14:textId="77777777" w:rsidR="00DA4281" w:rsidRPr="001F2A28" w:rsidRDefault="00DA4281" w:rsidP="00DA4281">
            <w:pPr>
              <w:rPr>
                <w:rFonts w:asciiTheme="minorHAnsi" w:hAnsiTheme="minorHAnsi" w:cstheme="minorHAnsi"/>
                <w:noProof/>
              </w:rPr>
            </w:pPr>
            <w:r w:rsidRPr="001F2A28">
              <w:rPr>
                <w:rFonts w:asciiTheme="minorHAnsi" w:hAnsiTheme="minorHAnsi" w:cstheme="minorHAnsi"/>
                <w:noProof/>
              </w:rPr>
              <w:t>- EUR 20.0</w:t>
            </w:r>
          </w:p>
        </w:tc>
        <w:tc>
          <w:tcPr>
            <w:tcW w:w="5185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34693494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 xml:space="preserve">The same as above, but subtracts the given amount from the account with the corresponding </w:t>
            </w:r>
            <w:r w:rsidRPr="001F2A28">
              <w:rPr>
                <w:rFonts w:asciiTheme="minorHAnsi" w:hAnsiTheme="minorHAnsi" w:cstheme="minorHAnsi"/>
              </w:rPr>
              <w:lastRenderedPageBreak/>
              <w:t>ticker. The example subtracts </w:t>
            </w:r>
            <w:r w:rsidRPr="001F2A28">
              <w:rPr>
                <w:rStyle w:val="HTMLCode"/>
                <w:rFonts w:asciiTheme="minorHAnsi" w:hAnsiTheme="minorHAnsi" w:cstheme="minorHAnsi"/>
                <w:sz w:val="24"/>
                <w:szCs w:val="24"/>
              </w:rPr>
              <w:t>20</w:t>
            </w:r>
            <w:r w:rsidRPr="001F2A28">
              <w:rPr>
                <w:rFonts w:asciiTheme="minorHAnsi" w:hAnsiTheme="minorHAnsi" w:cstheme="minorHAnsi"/>
              </w:rPr>
              <w:t> from the account </w:t>
            </w:r>
            <w:r w:rsidRPr="001F2A28">
              <w:rPr>
                <w:rStyle w:val="HTMLCode"/>
                <w:rFonts w:asciiTheme="minorHAnsi" w:hAnsiTheme="minorHAnsi" w:cstheme="minorHAnsi"/>
                <w:sz w:val="24"/>
                <w:szCs w:val="24"/>
              </w:rPr>
              <w:t>EUR</w:t>
            </w:r>
            <w:r w:rsidRPr="001F2A28">
              <w:rPr>
                <w:rFonts w:asciiTheme="minorHAnsi" w:hAnsiTheme="minorHAnsi" w:cstheme="minorHAnsi"/>
              </w:rPr>
              <w:t>.</w:t>
            </w:r>
          </w:p>
        </w:tc>
      </w:tr>
      <w:tr w:rsidR="00DA4281" w:rsidRPr="00DA4281" w14:paraId="0384D725" w14:textId="77777777" w:rsidTr="0001488D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43E05947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lastRenderedPageBreak/>
              <w:t>Exchange from account to another account</w:t>
            </w:r>
          </w:p>
        </w:tc>
        <w:tc>
          <w:tcPr>
            <w:tcW w:w="3050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10CDE3B8" w14:textId="36FAA5BB" w:rsidR="00DA4281" w:rsidRPr="001F2A28" w:rsidRDefault="00DA4281" w:rsidP="00DA4281">
            <w:pPr>
              <w:rPr>
                <w:rFonts w:asciiTheme="minorHAnsi" w:hAnsiTheme="minorHAnsi" w:cstheme="minorHAnsi"/>
                <w:noProof/>
              </w:rPr>
            </w:pPr>
            <w:r w:rsidRPr="001F2A28">
              <w:rPr>
                <w:rFonts w:asciiTheme="minorHAnsi" w:hAnsiTheme="minorHAnsi" w:cstheme="minorHAnsi"/>
                <w:noProof/>
              </w:rPr>
              <w:t xml:space="preserve">X </w:t>
            </w:r>
            <w:r w:rsidR="00234BA3" w:rsidRPr="001F2A28">
              <w:rPr>
                <w:rFonts w:asciiTheme="minorHAnsi" w:hAnsiTheme="minorHAnsi" w:cstheme="minorHAnsi"/>
                <w:noProof/>
              </w:rPr>
              <w:t>USD</w:t>
            </w:r>
            <w:r w:rsidRPr="001F2A28">
              <w:rPr>
                <w:rFonts w:asciiTheme="minorHAnsi" w:hAnsiTheme="minorHAnsi" w:cstheme="minorHAnsi"/>
                <w:noProof/>
              </w:rPr>
              <w:t xml:space="preserve"> 25.34 </w:t>
            </w:r>
            <w:r w:rsidR="00234BA3" w:rsidRPr="001F2A28">
              <w:rPr>
                <w:rFonts w:asciiTheme="minorHAnsi" w:hAnsiTheme="minorHAnsi" w:cstheme="minorHAnsi"/>
                <w:noProof/>
              </w:rPr>
              <w:t>EUR</w:t>
            </w:r>
            <w:r w:rsidR="008A791A" w:rsidRPr="001F2A28">
              <w:rPr>
                <w:rFonts w:asciiTheme="minorHAnsi" w:hAnsiTheme="minorHAnsi" w:cstheme="minorHAnsi"/>
                <w:noProof/>
              </w:rPr>
              <w:t xml:space="preserve"> 1.05</w:t>
            </w:r>
          </w:p>
        </w:tc>
        <w:tc>
          <w:tcPr>
            <w:tcW w:w="5185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072E8DA9" w14:textId="725318E7" w:rsidR="00234BA3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 xml:space="preserve">This command exchanges from the </w:t>
            </w:r>
            <w:r w:rsidR="008A791A" w:rsidRPr="001F2A28">
              <w:rPr>
                <w:rFonts w:asciiTheme="minorHAnsi" w:hAnsiTheme="minorHAnsi" w:cstheme="minorHAnsi"/>
              </w:rPr>
              <w:t xml:space="preserve">currency </w:t>
            </w:r>
            <w:r w:rsidRPr="001F2A28">
              <w:rPr>
                <w:rFonts w:asciiTheme="minorHAnsi" w:hAnsiTheme="minorHAnsi" w:cstheme="minorHAnsi"/>
              </w:rPr>
              <w:t>(</w:t>
            </w:r>
            <w:r w:rsidR="00234BA3" w:rsidRPr="001F2A28">
              <w:rPr>
                <w:rFonts w:asciiTheme="minorHAnsi" w:hAnsiTheme="minorHAnsi" w:cstheme="minorHAnsi"/>
                <w:noProof/>
              </w:rPr>
              <w:t>USD</w:t>
            </w:r>
            <w:r w:rsidRPr="001F2A28">
              <w:rPr>
                <w:rFonts w:asciiTheme="minorHAnsi" w:hAnsiTheme="minorHAnsi" w:cstheme="minorHAnsi"/>
              </w:rPr>
              <w:t>) the amount of </w:t>
            </w:r>
            <w:r w:rsidR="00234BA3" w:rsidRPr="001F2A28">
              <w:rPr>
                <w:rFonts w:asciiTheme="minorHAnsi" w:hAnsiTheme="minorHAnsi" w:cstheme="minorHAnsi"/>
                <w:noProof/>
              </w:rPr>
              <w:t>25.34</w:t>
            </w:r>
            <w:r w:rsidR="008A791A" w:rsidRPr="001F2A28">
              <w:rPr>
                <w:rFonts w:asciiTheme="minorHAnsi" w:hAnsiTheme="minorHAnsi" w:cstheme="minorHAnsi"/>
              </w:rPr>
              <w:t xml:space="preserve"> </w:t>
            </w:r>
            <w:r w:rsidRPr="001F2A28">
              <w:rPr>
                <w:rFonts w:asciiTheme="minorHAnsi" w:hAnsiTheme="minorHAnsi" w:cstheme="minorHAnsi"/>
              </w:rPr>
              <w:t xml:space="preserve">and adds </w:t>
            </w:r>
            <w:r w:rsidR="008A791A" w:rsidRPr="001F2A28">
              <w:rPr>
                <w:rFonts w:asciiTheme="minorHAnsi" w:hAnsiTheme="minorHAnsi" w:cstheme="minorHAnsi"/>
                <w:noProof/>
              </w:rPr>
              <w:t>EUR</w:t>
            </w:r>
            <w:r w:rsidR="008A791A" w:rsidRPr="001F2A28">
              <w:rPr>
                <w:rFonts w:asciiTheme="minorHAnsi" w:hAnsiTheme="minorHAnsi" w:cstheme="minorHAnsi"/>
              </w:rPr>
              <w:t xml:space="preserve"> amount </w:t>
            </w:r>
            <w:r w:rsidR="00A347F1" w:rsidRPr="001F2A28">
              <w:rPr>
                <w:rFonts w:asciiTheme="minorHAnsi" w:hAnsiTheme="minorHAnsi" w:cstheme="minorHAnsi"/>
                <w:noProof/>
              </w:rPr>
              <w:t>26.607</w:t>
            </w:r>
            <w:r w:rsidR="00A347F1" w:rsidRPr="001F2A28">
              <w:rPr>
                <w:rFonts w:asciiTheme="minorHAnsi" w:hAnsiTheme="minorHAnsi" w:cstheme="minorHAnsi"/>
              </w:rPr>
              <w:t xml:space="preserve"> (</w:t>
            </w:r>
            <w:r w:rsidR="008A791A" w:rsidRPr="001F2A28">
              <w:rPr>
                <w:rFonts w:asciiTheme="minorHAnsi" w:hAnsiTheme="minorHAnsi" w:cstheme="minorHAnsi"/>
                <w:noProof/>
              </w:rPr>
              <w:t>25.34 * 1.05</w:t>
            </w:r>
            <w:r w:rsidR="00A347F1" w:rsidRPr="001F2A28">
              <w:rPr>
                <w:rFonts w:asciiTheme="minorHAnsi" w:hAnsiTheme="minorHAnsi" w:cstheme="minorHAnsi"/>
              </w:rPr>
              <w:t>) t</w:t>
            </w:r>
            <w:r w:rsidRPr="001F2A28">
              <w:rPr>
                <w:rFonts w:asciiTheme="minorHAnsi" w:hAnsiTheme="minorHAnsi" w:cstheme="minorHAnsi"/>
              </w:rPr>
              <w:t>he correct value</w:t>
            </w:r>
            <w:r w:rsidR="00A347F1" w:rsidRPr="001F2A28">
              <w:rPr>
                <w:rFonts w:asciiTheme="minorHAnsi" w:hAnsiTheme="minorHAnsi" w:cstheme="minorHAnsi"/>
              </w:rPr>
              <w:t>.</w:t>
            </w:r>
            <w:r w:rsidR="00234BA3" w:rsidRPr="001F2A28">
              <w:rPr>
                <w:rFonts w:asciiTheme="minorHAnsi" w:hAnsiTheme="minorHAnsi" w:cstheme="minorHAnsi"/>
              </w:rPr>
              <w:t xml:space="preserve"> </w:t>
            </w:r>
          </w:p>
          <w:p w14:paraId="45A5C509" w14:textId="6DA070D2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Please note: we </w:t>
            </w:r>
            <w:r w:rsidRPr="001F2A28">
              <w:rPr>
                <w:rStyle w:val="Emphasis"/>
                <w:rFonts w:asciiTheme="minorHAnsi" w:hAnsiTheme="minorHAnsi" w:cstheme="minorHAnsi"/>
                <w:b/>
                <w:bCs/>
              </w:rPr>
              <w:t>do not do</w:t>
            </w:r>
            <w:r w:rsidRPr="001F2A28">
              <w:rPr>
                <w:rFonts w:asciiTheme="minorHAnsi" w:hAnsiTheme="minorHAnsi" w:cstheme="minorHAnsi"/>
              </w:rPr>
              <w:t> any rounding</w:t>
            </w:r>
            <w:r w:rsidR="00A347F1" w:rsidRPr="001F2A28">
              <w:rPr>
                <w:rFonts w:asciiTheme="minorHAnsi" w:hAnsiTheme="minorHAnsi" w:cstheme="minorHAnsi"/>
              </w:rPr>
              <w:t xml:space="preserve"> to the second digit</w:t>
            </w:r>
            <w:r w:rsidRPr="001F2A28">
              <w:rPr>
                <w:rFonts w:asciiTheme="minorHAnsi" w:hAnsiTheme="minorHAnsi" w:cstheme="minorHAnsi"/>
              </w:rPr>
              <w:t>!</w:t>
            </w:r>
          </w:p>
        </w:tc>
      </w:tr>
      <w:tr w:rsidR="00DA4281" w:rsidRPr="00DA4281" w14:paraId="2FB55D49" w14:textId="77777777" w:rsidTr="0001488D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1A3E56FF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Prints out all accounts with their corresponding amounts.</w:t>
            </w:r>
          </w:p>
        </w:tc>
        <w:tc>
          <w:tcPr>
            <w:tcW w:w="3050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649C4316" w14:textId="77777777" w:rsidR="00DA4281" w:rsidRPr="001F2A28" w:rsidRDefault="00DA4281" w:rsidP="00DA4281">
            <w:pPr>
              <w:rPr>
                <w:rFonts w:asciiTheme="minorHAnsi" w:hAnsiTheme="minorHAnsi" w:cstheme="minorHAnsi"/>
                <w:noProof/>
              </w:rPr>
            </w:pPr>
            <w:r w:rsidRPr="001F2A28">
              <w:rPr>
                <w:rFonts w:asciiTheme="minorHAnsi" w:hAnsiTheme="minorHAnsi" w:cstheme="minorHAnsi"/>
                <w:noProof/>
              </w:rPr>
              <w:t>P</w:t>
            </w:r>
          </w:p>
        </w:tc>
        <w:tc>
          <w:tcPr>
            <w:tcW w:w="5185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7E25A45D" w14:textId="77777777" w:rsidR="003B66CE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 xml:space="preserve">Prints all accounts </w:t>
            </w:r>
            <w:r w:rsidR="003B66CE" w:rsidRPr="001F2A28">
              <w:rPr>
                <w:rFonts w:asciiTheme="minorHAnsi" w:hAnsiTheme="minorHAnsi" w:cstheme="minorHAnsi"/>
              </w:rPr>
              <w:t>in the order of their initialization</w:t>
            </w:r>
            <w:r w:rsidRPr="001F2A28">
              <w:rPr>
                <w:rFonts w:asciiTheme="minorHAnsi" w:hAnsiTheme="minorHAnsi" w:cstheme="minorHAnsi"/>
              </w:rPr>
              <w:t>.</w:t>
            </w:r>
          </w:p>
          <w:p w14:paraId="4170156E" w14:textId="1DCA8A3A" w:rsidR="0036780A" w:rsidRPr="001F2A28" w:rsidRDefault="00DA4281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Each account and its amount are on a separate row and must have the following format: </w:t>
            </w:r>
            <w:r w:rsidRPr="001F2A28">
              <w:rPr>
                <w:rFonts w:asciiTheme="minorHAnsi" w:hAnsiTheme="minorHAnsi" w:cstheme="minorHAnsi"/>
                <w:noProof/>
              </w:rPr>
              <w:t>CURRENCY_TICKER : CURRENCY_AMOUNT</w:t>
            </w:r>
            <w:r w:rsidRPr="001F2A28">
              <w:rPr>
                <w:rFonts w:asciiTheme="minorHAnsi" w:hAnsiTheme="minorHAnsi" w:cstheme="minorHAnsi"/>
              </w:rPr>
              <w:t>. For example: </w:t>
            </w:r>
            <w:r w:rsidRPr="001F2A28">
              <w:rPr>
                <w:rFonts w:asciiTheme="minorHAnsi" w:hAnsiTheme="minorHAnsi" w:cstheme="minorHAnsi"/>
                <w:noProof/>
              </w:rPr>
              <w:t>USD: 26.61</w:t>
            </w:r>
            <w:r w:rsidRPr="001F2A28">
              <w:rPr>
                <w:rFonts w:asciiTheme="minorHAnsi" w:hAnsiTheme="minorHAnsi" w:cstheme="minorHAnsi"/>
              </w:rPr>
              <w:t>.</w:t>
            </w:r>
            <w:r w:rsidR="00234BA3" w:rsidRPr="001F2A28">
              <w:rPr>
                <w:rFonts w:asciiTheme="minorHAnsi" w:hAnsiTheme="minorHAnsi" w:cstheme="minorHAnsi"/>
              </w:rPr>
              <w:t xml:space="preserve"> </w:t>
            </w:r>
          </w:p>
          <w:p w14:paraId="59C683A6" w14:textId="594D7EA7" w:rsidR="00DA4281" w:rsidRPr="001F2A28" w:rsidRDefault="0036780A" w:rsidP="00DA4281">
            <w:pPr>
              <w:spacing w:after="168"/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 xml:space="preserve">Please note: </w:t>
            </w:r>
            <w:r w:rsidR="00D7558F" w:rsidRPr="001F2A28">
              <w:rPr>
                <w:rFonts w:asciiTheme="minorHAnsi" w:hAnsiTheme="minorHAnsi" w:cstheme="minorHAnsi"/>
              </w:rPr>
              <w:t xml:space="preserve">we </w:t>
            </w:r>
            <w:r w:rsidR="00D7558F" w:rsidRPr="001F2A28">
              <w:rPr>
                <w:rFonts w:asciiTheme="minorHAnsi" w:hAnsiTheme="minorHAnsi" w:cstheme="minorHAnsi"/>
                <w:b/>
                <w:bCs/>
                <w:i/>
                <w:iCs/>
              </w:rPr>
              <w:t>do round</w:t>
            </w:r>
            <w:r w:rsidR="00D7558F" w:rsidRPr="001F2A28">
              <w:rPr>
                <w:rFonts w:asciiTheme="minorHAnsi" w:hAnsiTheme="minorHAnsi" w:cstheme="minorHAnsi"/>
              </w:rPr>
              <w:t xml:space="preserve"> to the second digit</w:t>
            </w:r>
            <w:r w:rsidR="00234BA3" w:rsidRPr="001F2A28">
              <w:rPr>
                <w:rFonts w:asciiTheme="minorHAnsi" w:hAnsiTheme="minorHAnsi" w:cstheme="minorHAnsi"/>
              </w:rPr>
              <w:t>.</w:t>
            </w:r>
          </w:p>
        </w:tc>
      </w:tr>
      <w:tr w:rsidR="00DA4281" w:rsidRPr="00DA4281" w14:paraId="67E9BAAE" w14:textId="77777777" w:rsidTr="0001488D">
        <w:tc>
          <w:tcPr>
            <w:tcW w:w="0" w:type="auto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5BC87529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  <w:sz w:val="21"/>
                <w:szCs w:val="21"/>
              </w:rPr>
            </w:pPr>
            <w:r w:rsidRPr="001F2A28">
              <w:rPr>
                <w:rFonts w:asciiTheme="minorHAnsi" w:hAnsiTheme="minorHAnsi" w:cstheme="minorHAnsi"/>
              </w:rPr>
              <w:t>Exits the program</w:t>
            </w:r>
          </w:p>
        </w:tc>
        <w:tc>
          <w:tcPr>
            <w:tcW w:w="3050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34439637" w14:textId="00C502D1" w:rsidR="00DA4281" w:rsidRPr="001F2A28" w:rsidRDefault="00DA4281" w:rsidP="00DA4281">
            <w:pPr>
              <w:rPr>
                <w:rFonts w:asciiTheme="minorHAnsi" w:hAnsiTheme="minorHAnsi" w:cstheme="minorHAnsi"/>
                <w:noProof/>
              </w:rPr>
            </w:pPr>
            <w:r w:rsidRPr="001F2A28">
              <w:rPr>
                <w:rFonts w:asciiTheme="minorHAnsi" w:hAnsiTheme="minorHAnsi" w:cstheme="minorHAnsi"/>
                <w:noProof/>
              </w:rPr>
              <w:t>E</w:t>
            </w:r>
          </w:p>
        </w:tc>
        <w:tc>
          <w:tcPr>
            <w:tcW w:w="5185" w:type="dxa"/>
            <w:tcMar>
              <w:top w:w="75" w:type="dxa"/>
              <w:left w:w="150" w:type="dxa"/>
              <w:bottom w:w="75" w:type="dxa"/>
              <w:right w:w="150" w:type="dxa"/>
            </w:tcMar>
            <w:hideMark/>
          </w:tcPr>
          <w:p w14:paraId="1FE67A2C" w14:textId="77777777" w:rsidR="00DA4281" w:rsidRPr="001F2A28" w:rsidRDefault="00DA4281" w:rsidP="00DA4281">
            <w:pPr>
              <w:spacing w:after="168"/>
              <w:rPr>
                <w:rFonts w:asciiTheme="minorHAnsi" w:hAnsiTheme="minorHAnsi" w:cstheme="minorHAnsi"/>
                <w:sz w:val="21"/>
                <w:szCs w:val="21"/>
              </w:rPr>
            </w:pPr>
            <w:r w:rsidRPr="001F2A28">
              <w:rPr>
                <w:rFonts w:asciiTheme="minorHAnsi" w:hAnsiTheme="minorHAnsi" w:cstheme="minorHAnsi"/>
              </w:rPr>
              <w:t>The program exits. This is your the command in your sequence.</w:t>
            </w:r>
          </w:p>
        </w:tc>
      </w:tr>
    </w:tbl>
    <w:p w14:paraId="743C2A05" w14:textId="77777777" w:rsidR="00195CE3" w:rsidRDefault="00195CE3" w:rsidP="00195CE3"/>
    <w:p w14:paraId="728580F4" w14:textId="2ACB0E71" w:rsidR="0001488D" w:rsidRPr="001F2A28" w:rsidRDefault="0001488D" w:rsidP="00195CE3">
      <w:pPr>
        <w:rPr>
          <w:rFonts w:asciiTheme="minorHAnsi" w:hAnsiTheme="minorHAnsi" w:cstheme="minorHAnsi"/>
        </w:rPr>
      </w:pPr>
      <w:r w:rsidRPr="001F2A28">
        <w:rPr>
          <w:rFonts w:asciiTheme="minorHAnsi" w:hAnsiTheme="minorHAnsi" w:cstheme="minorHAnsi"/>
        </w:rPr>
        <w:t>Limitations:</w:t>
      </w:r>
    </w:p>
    <w:p w14:paraId="55CADE9F" w14:textId="5D57798D" w:rsidR="0001488D" w:rsidRPr="001F2A28" w:rsidRDefault="00AC323C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1F2A28">
        <w:rPr>
          <w:rFonts w:cstheme="minorHAnsi"/>
          <w:sz w:val="24"/>
          <w:szCs w:val="24"/>
        </w:rPr>
        <w:t>You will always get correct input and output.</w:t>
      </w:r>
    </w:p>
    <w:p w14:paraId="2AC2B869" w14:textId="1018F27E" w:rsidR="00AC323C" w:rsidRPr="001F2A28" w:rsidRDefault="00AC323C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1F2A28">
        <w:rPr>
          <w:rFonts w:cstheme="minorHAnsi"/>
          <w:sz w:val="24"/>
          <w:szCs w:val="24"/>
        </w:rPr>
        <w:t>In the operations part, you’ll never get a currency, which was not initialized</w:t>
      </w:r>
    </w:p>
    <w:p w14:paraId="45AAC0DB" w14:textId="04122853" w:rsidR="00AC323C" w:rsidRPr="001F2A28" w:rsidRDefault="00AC323C">
      <w:pPr>
        <w:pStyle w:val="ListParagraph"/>
        <w:numPr>
          <w:ilvl w:val="1"/>
          <w:numId w:val="2"/>
        </w:numPr>
        <w:rPr>
          <w:rFonts w:cstheme="minorHAnsi"/>
          <w:sz w:val="24"/>
          <w:szCs w:val="24"/>
        </w:rPr>
      </w:pPr>
      <w:r w:rsidRPr="001F2A28">
        <w:rPr>
          <w:rFonts w:cstheme="minorHAnsi"/>
          <w:sz w:val="24"/>
          <w:szCs w:val="24"/>
        </w:rPr>
        <w:t>It’s OK the amounts to become negative, do not add verification if you have enough money in the source currency when you exchange or subtract.</w:t>
      </w:r>
    </w:p>
    <w:p w14:paraId="35AE45E5" w14:textId="77777777" w:rsidR="00195CE3" w:rsidRDefault="00195CE3" w:rsidP="00195CE3"/>
    <w:p w14:paraId="502BDB2C" w14:textId="338DD477" w:rsidR="00EF2FAD" w:rsidRPr="00EF2FAD" w:rsidRDefault="00B83893" w:rsidP="00EF2FAD">
      <w:pPr>
        <w:pStyle w:val="Heading3"/>
      </w:pPr>
      <w:r>
        <w:t>Example</w:t>
      </w:r>
      <w:r w:rsidR="00EF2FAD">
        <w:t xml:space="preserve"> 1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34"/>
        <w:gridCol w:w="1843"/>
        <w:gridCol w:w="6237"/>
      </w:tblGrid>
      <w:tr w:rsidR="00CE7FC5" w14:paraId="706381FC" w14:textId="05D2EE5B" w:rsidTr="00FE7430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125EA2D" w14:textId="77777777" w:rsidR="00CE7FC5" w:rsidRPr="001F2A28" w:rsidRDefault="00CE7FC5" w:rsidP="00DB31F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F2A28">
              <w:rPr>
                <w:rFonts w:asciiTheme="minorHAnsi" w:hAnsiTheme="minorHAnsi" w:cstheme="minorHAnsi"/>
                <w:b/>
              </w:rPr>
              <w:t xml:space="preserve">Input 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6958030" w14:textId="77777777" w:rsidR="00CE7FC5" w:rsidRPr="001F2A28" w:rsidRDefault="00CE7FC5" w:rsidP="00DB31F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F2A28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80EBFF3" w14:textId="77E0F157" w:rsidR="00CE7FC5" w:rsidRPr="001F2A28" w:rsidRDefault="00CE7FC5" w:rsidP="00DB31FB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F2A28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CE7FC5" w14:paraId="537C92D8" w14:textId="38E68B2B" w:rsidTr="00FE7430">
        <w:trPr>
          <w:trHeight w:val="257"/>
        </w:trPr>
        <w:tc>
          <w:tcPr>
            <w:tcW w:w="25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E933B2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USD 1000.0</w:t>
            </w:r>
          </w:p>
          <w:p w14:paraId="77712E2B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EUR 500.5</w:t>
            </w:r>
          </w:p>
          <w:p w14:paraId="4C052739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GBP 300</w:t>
            </w:r>
          </w:p>
          <w:p w14:paraId="7CBE9C6E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END</w:t>
            </w:r>
          </w:p>
          <w:p w14:paraId="3784294A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+ USD 200</w:t>
            </w:r>
          </w:p>
          <w:p w14:paraId="6430C2FD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- EUR 150.5</w:t>
            </w:r>
          </w:p>
          <w:p w14:paraId="3DB54C36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X GBP 100 EUR 1.2</w:t>
            </w:r>
          </w:p>
          <w:p w14:paraId="6F398776" w14:textId="77777777" w:rsidR="007A0889" w:rsidRPr="007A0889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P</w:t>
            </w:r>
          </w:p>
          <w:p w14:paraId="347E8481" w14:textId="0D0E9D86" w:rsidR="00CE7FC5" w:rsidRPr="00D94314" w:rsidRDefault="007A0889" w:rsidP="007A0889">
            <w:pPr>
              <w:rPr>
                <w:rFonts w:ascii="Consolas" w:hAnsi="Consolas"/>
                <w:noProof/>
              </w:rPr>
            </w:pPr>
            <w:r w:rsidRPr="007A088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8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A22565" w14:textId="77777777" w:rsidR="00E22035" w:rsidRPr="00E22035" w:rsidRDefault="00E22035" w:rsidP="00E22035">
            <w:pPr>
              <w:rPr>
                <w:rFonts w:ascii="Consolas" w:hAnsi="Consolas"/>
                <w:bCs/>
                <w:noProof/>
              </w:rPr>
            </w:pPr>
            <w:r w:rsidRPr="00E22035">
              <w:rPr>
                <w:rFonts w:ascii="Consolas" w:hAnsi="Consolas"/>
                <w:bCs/>
                <w:noProof/>
              </w:rPr>
              <w:t>USD: 1200.00</w:t>
            </w:r>
          </w:p>
          <w:p w14:paraId="6D8170D3" w14:textId="77777777" w:rsidR="00E22035" w:rsidRPr="00E22035" w:rsidRDefault="00E22035" w:rsidP="00E22035">
            <w:pPr>
              <w:rPr>
                <w:rFonts w:ascii="Consolas" w:hAnsi="Consolas"/>
                <w:bCs/>
                <w:noProof/>
              </w:rPr>
            </w:pPr>
            <w:r w:rsidRPr="00E22035">
              <w:rPr>
                <w:rFonts w:ascii="Consolas" w:hAnsi="Consolas"/>
                <w:bCs/>
                <w:noProof/>
              </w:rPr>
              <w:t>EUR: 470.00</w:t>
            </w:r>
          </w:p>
          <w:p w14:paraId="74AE082D" w14:textId="19D24664" w:rsidR="00CE7FC5" w:rsidRPr="0056026A" w:rsidRDefault="00E22035" w:rsidP="00E22035">
            <w:pPr>
              <w:rPr>
                <w:rFonts w:ascii="Consolas" w:hAnsi="Consolas"/>
                <w:bCs/>
                <w:noProof/>
              </w:rPr>
            </w:pPr>
            <w:r w:rsidRPr="00E22035">
              <w:rPr>
                <w:rFonts w:ascii="Consolas" w:hAnsi="Consolas"/>
                <w:bCs/>
                <w:noProof/>
              </w:rPr>
              <w:t>GBP: 200.00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7FF841" w14:textId="7831DDBF" w:rsidR="00FE7430" w:rsidRPr="001F2A28" w:rsidRDefault="007A0889" w:rsidP="00FE7430">
            <w:pPr>
              <w:rPr>
                <w:rFonts w:asciiTheme="minorHAnsi" w:hAnsiTheme="minorHAnsi" w:cstheme="minorHAnsi"/>
              </w:rPr>
            </w:pPr>
            <w:r w:rsidRPr="001F2A28">
              <w:rPr>
                <w:rFonts w:asciiTheme="minorHAnsi" w:hAnsiTheme="minorHAnsi" w:cstheme="minorHAnsi"/>
              </w:rPr>
              <w:t>Three currencies are initialized: USD (1000), EUR (500.50) and GBP (300).</w:t>
            </w:r>
            <w:r w:rsidR="00FE7430" w:rsidRPr="001F2A28">
              <w:rPr>
                <w:rFonts w:asciiTheme="minorHAnsi" w:hAnsiTheme="minorHAnsi" w:cstheme="minorHAnsi"/>
              </w:rPr>
              <w:t xml:space="preserve"> The amounts are:</w:t>
            </w:r>
          </w:p>
          <w:p w14:paraId="5FCE4CD7" w14:textId="0FE3A00E" w:rsidR="00FE7430" w:rsidRPr="001F2A28" w:rsidRDefault="00FE7430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EUR: 500.50</w:t>
            </w:r>
          </w:p>
          <w:p w14:paraId="0866C1CE" w14:textId="77777777" w:rsidR="00FE7430" w:rsidRPr="001F2A28" w:rsidRDefault="00FE7430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GBP: 300.00</w:t>
            </w:r>
          </w:p>
          <w:p w14:paraId="4505FAB4" w14:textId="6925AC50" w:rsidR="00FE7430" w:rsidRPr="001F2A28" w:rsidRDefault="00FE7430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USD: 1000.00</w:t>
            </w:r>
          </w:p>
          <w:p w14:paraId="5888B70F" w14:textId="77777777" w:rsidR="00FE7430" w:rsidRPr="001F2A28" w:rsidRDefault="00FE7430" w:rsidP="00FE7430">
            <w:pPr>
              <w:rPr>
                <w:rFonts w:asciiTheme="minorHAnsi" w:hAnsiTheme="minorHAnsi" w:cstheme="minorHAnsi"/>
              </w:rPr>
            </w:pPr>
          </w:p>
          <w:p w14:paraId="4ECF9025" w14:textId="390E00F8" w:rsidR="00FE7430" w:rsidRPr="001F2A28" w:rsidRDefault="007A0889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Then we add USD 200 with the ‘+’ command, and subtract EUR 150.50 with the ‘-‘ command.</w:t>
            </w:r>
            <w:r w:rsidR="00FE7430" w:rsidRPr="001F2A28">
              <w:rPr>
                <w:rFonts w:asciiTheme="minorHAnsi" w:hAnsiTheme="minorHAnsi" w:cstheme="minorHAnsi"/>
                <w:bCs/>
                <w:noProof/>
              </w:rPr>
              <w:t xml:space="preserve"> The amounts at this moment are:</w:t>
            </w:r>
          </w:p>
          <w:p w14:paraId="5E02F791" w14:textId="0E683540" w:rsidR="00FE7430" w:rsidRPr="001F2A28" w:rsidRDefault="00FE7430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EUR: 350.00</w:t>
            </w:r>
          </w:p>
          <w:p w14:paraId="32E069BE" w14:textId="77777777" w:rsidR="00FE7430" w:rsidRPr="001F2A28" w:rsidRDefault="00FE7430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GBP: 300.00</w:t>
            </w:r>
          </w:p>
          <w:p w14:paraId="43E6FC8E" w14:textId="66455F5C" w:rsidR="00FE7430" w:rsidRPr="001F2A28" w:rsidRDefault="00FE7430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USD: 1200.00</w:t>
            </w:r>
          </w:p>
          <w:p w14:paraId="3CF1FB76" w14:textId="77777777" w:rsidR="00FE7430" w:rsidRPr="001F2A28" w:rsidRDefault="00FE7430" w:rsidP="00DB31FB">
            <w:pPr>
              <w:rPr>
                <w:rFonts w:asciiTheme="minorHAnsi" w:hAnsiTheme="minorHAnsi" w:cstheme="minorHAnsi"/>
                <w:bCs/>
                <w:noProof/>
              </w:rPr>
            </w:pPr>
          </w:p>
          <w:p w14:paraId="1F49F1E5" w14:textId="77777777" w:rsidR="00FE7430" w:rsidRPr="001F2A28" w:rsidRDefault="007A0889" w:rsidP="00DB31FB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lastRenderedPageBreak/>
              <w:t>Then we exchange GBP 100 to EUR using rate of 1.2: GBP amount gets decreased with 100, and EUR amount gets increased by 120.</w:t>
            </w:r>
          </w:p>
          <w:p w14:paraId="6F85BF7E" w14:textId="77777777" w:rsidR="00FE7430" w:rsidRPr="001F2A28" w:rsidRDefault="00FE7430" w:rsidP="00DB31FB">
            <w:pPr>
              <w:rPr>
                <w:rFonts w:asciiTheme="minorHAnsi" w:hAnsiTheme="minorHAnsi" w:cstheme="minorHAnsi"/>
                <w:bCs/>
                <w:noProof/>
              </w:rPr>
            </w:pPr>
          </w:p>
          <w:p w14:paraId="7F75CBCE" w14:textId="79CB36F9" w:rsidR="00FE7430" w:rsidRPr="001F2A28" w:rsidRDefault="00FE7430" w:rsidP="00FE7430">
            <w:pPr>
              <w:rPr>
                <w:rFonts w:asciiTheme="minorHAnsi" w:hAnsiTheme="minorHAnsi" w:cstheme="minorHAnsi"/>
                <w:bCs/>
                <w:noProof/>
              </w:rPr>
            </w:pPr>
            <w:r w:rsidRPr="001F2A28">
              <w:rPr>
                <w:rFonts w:asciiTheme="minorHAnsi" w:hAnsiTheme="minorHAnsi" w:cstheme="minorHAnsi"/>
                <w:bCs/>
                <w:noProof/>
              </w:rPr>
              <w:t>Then we print the final amounts</w:t>
            </w:r>
            <w:r w:rsidR="00E22035" w:rsidRPr="001F2A28">
              <w:rPr>
                <w:rFonts w:asciiTheme="minorHAnsi" w:hAnsiTheme="minorHAnsi" w:cstheme="minorHAnsi"/>
                <w:bCs/>
                <w:noProof/>
              </w:rPr>
              <w:t xml:space="preserve">, keeping the same order as they were specified </w:t>
            </w:r>
            <w:r w:rsidR="00970DC3" w:rsidRPr="001F2A28">
              <w:rPr>
                <w:rFonts w:asciiTheme="minorHAnsi" w:hAnsiTheme="minorHAnsi" w:cstheme="minorHAnsi"/>
                <w:bCs/>
                <w:noProof/>
              </w:rPr>
              <w:t>in the beginning, during the initialization.</w:t>
            </w:r>
          </w:p>
        </w:tc>
      </w:tr>
    </w:tbl>
    <w:p w14:paraId="592EBD29" w14:textId="51658AA2" w:rsidR="00640502" w:rsidRDefault="00640502" w:rsidP="00D8799B">
      <w:pPr>
        <w:pStyle w:val="Heading3"/>
        <w:rPr>
          <w:lang w:val="bg-BG"/>
        </w:rPr>
      </w:pPr>
    </w:p>
    <w:p w14:paraId="752F6DB7" w14:textId="30BFD59C" w:rsidR="0056026A" w:rsidRPr="00EF2FAD" w:rsidRDefault="0056026A" w:rsidP="0056026A">
      <w:pPr>
        <w:pStyle w:val="Heading3"/>
      </w:pPr>
      <w:bookmarkStart w:id="1" w:name="OLE_LINK1"/>
      <w:bookmarkStart w:id="2" w:name="OLE_LINK2"/>
      <w:r>
        <w:t>Example 2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5245"/>
      </w:tblGrid>
      <w:tr w:rsidR="0056026A" w14:paraId="056959AD" w14:textId="77777777" w:rsidTr="00C53752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90FB0B" w14:textId="77777777" w:rsidR="0056026A" w:rsidRPr="001F2A28" w:rsidRDefault="0056026A" w:rsidP="00C5375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F2A28">
              <w:rPr>
                <w:rFonts w:asciiTheme="minorHAnsi" w:hAnsiTheme="minorHAnsi" w:cstheme="minorHAnsi"/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4FFBAEAF" w14:textId="429A981D" w:rsidR="0056026A" w:rsidRPr="001F2A28" w:rsidRDefault="0056026A" w:rsidP="00C53752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1F2A28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6026A" w14:paraId="02240767" w14:textId="77777777" w:rsidTr="00C53752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9DF5EFF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JPY 10000</w:t>
            </w:r>
          </w:p>
          <w:p w14:paraId="494C3594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EUR 200</w:t>
            </w:r>
          </w:p>
          <w:p w14:paraId="0BB0398C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USD 150.25</w:t>
            </w:r>
          </w:p>
          <w:p w14:paraId="029C6DFB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BGN 500</w:t>
            </w:r>
          </w:p>
          <w:p w14:paraId="4633D98D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END</w:t>
            </w:r>
          </w:p>
          <w:p w14:paraId="4E2DC5E0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+ JPY 500</w:t>
            </w:r>
          </w:p>
          <w:p w14:paraId="4D0CF013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- USD 50.25</w:t>
            </w:r>
          </w:p>
          <w:p w14:paraId="0462F09B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+ BGN 200</w:t>
            </w:r>
          </w:p>
          <w:p w14:paraId="62B52CC5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X EUR 100 JPY 130.5</w:t>
            </w:r>
          </w:p>
          <w:p w14:paraId="5B835FD3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X BGN 200 EUR 0.5114147778</w:t>
            </w:r>
          </w:p>
          <w:p w14:paraId="5A000ED2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P</w:t>
            </w:r>
          </w:p>
          <w:p w14:paraId="169CDEFA" w14:textId="4F458114" w:rsidR="0056026A" w:rsidRPr="00D94314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0BC82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JPY: 23550.00</w:t>
            </w:r>
          </w:p>
          <w:p w14:paraId="50AC94B4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EUR: 202.28</w:t>
            </w:r>
          </w:p>
          <w:p w14:paraId="07D19031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USD: 100.00</w:t>
            </w:r>
          </w:p>
          <w:p w14:paraId="2813294C" w14:textId="0D955044" w:rsidR="0056026A" w:rsidRPr="0056026A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BGN: 500.00</w:t>
            </w:r>
          </w:p>
        </w:tc>
      </w:tr>
      <w:bookmarkEnd w:id="1"/>
      <w:bookmarkEnd w:id="2"/>
    </w:tbl>
    <w:p w14:paraId="462DE8E6" w14:textId="77777777" w:rsidR="0056026A" w:rsidRDefault="0056026A" w:rsidP="0056026A">
      <w:pPr>
        <w:pStyle w:val="Heading3"/>
        <w:rPr>
          <w:lang w:val="bg-BG"/>
        </w:rPr>
      </w:pPr>
    </w:p>
    <w:p w14:paraId="0BADD852" w14:textId="3E58EC6A" w:rsidR="00805BDE" w:rsidRPr="00805BDE" w:rsidRDefault="00805BDE" w:rsidP="00805BDE">
      <w:pPr>
        <w:pStyle w:val="Heading3"/>
        <w:rPr>
          <w:lang w:val="bg-BG"/>
        </w:rPr>
      </w:pPr>
      <w:r>
        <w:t xml:space="preserve">Example </w:t>
      </w:r>
      <w:r>
        <w:rPr>
          <w:lang w:val="bg-BG"/>
        </w:rPr>
        <w:t>3</w:t>
      </w:r>
    </w:p>
    <w:tbl>
      <w:tblPr>
        <w:tblStyle w:val="TableGrid1"/>
        <w:tblW w:w="1061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69"/>
        <w:gridCol w:w="5245"/>
      </w:tblGrid>
      <w:tr w:rsidR="00805BDE" w14:paraId="07AAFACE" w14:textId="77777777" w:rsidTr="001047CF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507DCF" w14:textId="77777777" w:rsidR="00805BDE" w:rsidRPr="00D94314" w:rsidRDefault="00805BDE" w:rsidP="001047CF">
            <w:pPr>
              <w:jc w:val="center"/>
              <w:rPr>
                <w:b/>
              </w:rPr>
            </w:pPr>
            <w:r w:rsidRPr="00D94314">
              <w:rPr>
                <w:b/>
              </w:rPr>
              <w:t xml:space="preserve">Input 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5F734A1" w14:textId="77777777" w:rsidR="00805BDE" w:rsidRPr="00D94314" w:rsidRDefault="00805BDE" w:rsidP="001047CF"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805BDE" w14:paraId="41DF8324" w14:textId="77777777" w:rsidTr="001047CF">
        <w:trPr>
          <w:trHeight w:val="257"/>
        </w:trPr>
        <w:tc>
          <w:tcPr>
            <w:tcW w:w="53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8C90719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USD 1000.50</w:t>
            </w:r>
          </w:p>
          <w:p w14:paraId="2321F2EC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EUR 750.25</w:t>
            </w:r>
          </w:p>
          <w:p w14:paraId="6870FAFC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JPY 50000</w:t>
            </w:r>
          </w:p>
          <w:p w14:paraId="515978AD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GBP 320.75</w:t>
            </w:r>
          </w:p>
          <w:p w14:paraId="70776A99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END</w:t>
            </w:r>
          </w:p>
          <w:p w14:paraId="3041630C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+ USD 150.00</w:t>
            </w:r>
          </w:p>
          <w:p w14:paraId="578199C0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- EUR 200.50</w:t>
            </w:r>
          </w:p>
          <w:p w14:paraId="21F44526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+ JPY 3000</w:t>
            </w:r>
          </w:p>
          <w:p w14:paraId="330D99F3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- GBP 20.75</w:t>
            </w:r>
          </w:p>
          <w:p w14:paraId="2BD7BC45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X USD 250.25 JPY 110.5</w:t>
            </w:r>
          </w:p>
          <w:p w14:paraId="0E5E775D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+ EUR 100</w:t>
            </w:r>
          </w:p>
          <w:p w14:paraId="5915EB86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X GBP 100.00 USD 1.37</w:t>
            </w:r>
          </w:p>
          <w:p w14:paraId="38F94B1F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P</w:t>
            </w:r>
          </w:p>
          <w:p w14:paraId="4EC3BD20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- JPY 1500</w:t>
            </w:r>
          </w:p>
          <w:p w14:paraId="463B5ECC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+ GBP 50.00</w:t>
            </w:r>
          </w:p>
          <w:p w14:paraId="6EB0A0B5" w14:textId="77777777" w:rsidR="00FE7430" w:rsidRPr="00FE7430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P</w:t>
            </w:r>
          </w:p>
          <w:p w14:paraId="23D63324" w14:textId="09122F7A" w:rsidR="00805BDE" w:rsidRPr="00D94314" w:rsidRDefault="00FE7430" w:rsidP="00FE7430">
            <w:pPr>
              <w:rPr>
                <w:rFonts w:ascii="Consolas" w:hAnsi="Consolas"/>
                <w:noProof/>
              </w:rPr>
            </w:pPr>
            <w:r w:rsidRPr="00FE7430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7C34AF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USD: 1037.25</w:t>
            </w:r>
          </w:p>
          <w:p w14:paraId="7AFDD2B2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EUR: 649.75</w:t>
            </w:r>
          </w:p>
          <w:p w14:paraId="7688EE8C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JPY: 80652.62</w:t>
            </w:r>
          </w:p>
          <w:p w14:paraId="7E3462AC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GBP: 200.00</w:t>
            </w:r>
          </w:p>
          <w:p w14:paraId="3ABA5D64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USD: 1037.25</w:t>
            </w:r>
          </w:p>
          <w:p w14:paraId="1A9D9761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EUR: 649.75</w:t>
            </w:r>
          </w:p>
          <w:p w14:paraId="2AC513BF" w14:textId="77777777" w:rsidR="00C15FC7" w:rsidRPr="00C15FC7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JPY: 79152.62</w:t>
            </w:r>
          </w:p>
          <w:p w14:paraId="1B8113C1" w14:textId="65934001" w:rsidR="00805BDE" w:rsidRPr="0056026A" w:rsidRDefault="00C15FC7" w:rsidP="00C15FC7">
            <w:pPr>
              <w:rPr>
                <w:rFonts w:ascii="Consolas" w:hAnsi="Consolas"/>
                <w:bCs/>
                <w:noProof/>
              </w:rPr>
            </w:pPr>
            <w:r w:rsidRPr="00C15FC7">
              <w:rPr>
                <w:rFonts w:ascii="Consolas" w:hAnsi="Consolas"/>
                <w:bCs/>
                <w:noProof/>
              </w:rPr>
              <w:t>GBP: 250.00</w:t>
            </w:r>
          </w:p>
        </w:tc>
      </w:tr>
    </w:tbl>
    <w:p w14:paraId="1E85BCEF" w14:textId="77777777" w:rsidR="00805BDE" w:rsidRPr="00805BDE" w:rsidRDefault="00805BDE" w:rsidP="00805BDE">
      <w:pPr>
        <w:rPr>
          <w:lang w:val="bg-BG"/>
        </w:rPr>
      </w:pPr>
    </w:p>
    <w:p w14:paraId="7C08B5B2" w14:textId="77777777" w:rsidR="0056026A" w:rsidRPr="0056026A" w:rsidRDefault="0056026A" w:rsidP="0056026A">
      <w:pPr>
        <w:rPr>
          <w:lang w:val="bg-BG"/>
        </w:rPr>
      </w:pPr>
    </w:p>
    <w:sectPr w:rsidR="0056026A" w:rsidRPr="0056026A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ABF772E" w14:textId="77777777" w:rsidR="00CC2C3D" w:rsidRDefault="00CC2C3D" w:rsidP="008068A2">
      <w:r>
        <w:separator/>
      </w:r>
    </w:p>
  </w:endnote>
  <w:endnote w:type="continuationSeparator" w:id="0">
    <w:p w14:paraId="0F087D91" w14:textId="77777777" w:rsidR="00CC2C3D" w:rsidRDefault="00CC2C3D" w:rsidP="008068A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51E9558" w:rsidR="004E4C1E" w:rsidRPr="002C539D" w:rsidRDefault="004E4C1E" w:rsidP="002D07CA">
                          <w:pPr>
                            <w:spacing w:before="40" w:after="100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8411B3" w:rsidRPr="008411B3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7FED8C0A" w14:textId="173199B6" w:rsidR="004E4C1E" w:rsidRPr="00596AA5" w:rsidRDefault="00686C0C" w:rsidP="002C539D">
                          <w:pPr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251E9558" w:rsidR="004E4C1E" w:rsidRPr="002C539D" w:rsidRDefault="004E4C1E" w:rsidP="002D07CA">
                    <w:pPr>
                      <w:spacing w:before="40" w:after="100"/>
                      <w:rPr>
                        <w:sz w:val="17"/>
                        <w:szCs w:val="17"/>
                      </w:rPr>
                    </w:pPr>
                    <w:bookmarkStart w:id="4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8411B3" w:rsidRPr="008411B3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4"/>
                  <w:p w14:paraId="7FED8C0A" w14:textId="173199B6" w:rsidR="004E4C1E" w:rsidRPr="00596AA5" w:rsidRDefault="00686C0C" w:rsidP="002C539D">
                    <w:pPr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E9087B5" w:rsidR="004E4C1E" w:rsidRPr="00596AA5" w:rsidRDefault="004E4C1E" w:rsidP="004E4C1E">
                          <w:pPr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6412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6412B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1E9087B5" w:rsidR="004E4C1E" w:rsidRPr="00596AA5" w:rsidRDefault="004E4C1E" w:rsidP="004E4C1E">
                    <w:pPr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6412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6412B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F4E2D11" w14:textId="77777777" w:rsidR="00CC2C3D" w:rsidRDefault="00CC2C3D" w:rsidP="008068A2">
      <w:r>
        <w:separator/>
      </w:r>
    </w:p>
  </w:footnote>
  <w:footnote w:type="continuationSeparator" w:id="0">
    <w:p w14:paraId="5BD8FAC8" w14:textId="77777777" w:rsidR="00CC2C3D" w:rsidRDefault="00CC2C3D" w:rsidP="008068A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CE655E1"/>
    <w:multiLevelType w:val="multilevel"/>
    <w:tmpl w:val="D49271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6281C75"/>
    <w:multiLevelType w:val="multilevel"/>
    <w:tmpl w:val="DA0826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7DA9028C"/>
    <w:multiLevelType w:val="multilevel"/>
    <w:tmpl w:val="DB3E676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3960" w:hanging="72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6480" w:hanging="108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900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0440" w:hanging="1800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Y1NjA3MzI2MzVW0lEKTi0uzszPAykwrwUAroxe1SwAAAA="/>
  </w:docVars>
  <w:rsids>
    <w:rsidRoot w:val="008068A2"/>
    <w:rsid w:val="000006BB"/>
    <w:rsid w:val="00002C1C"/>
    <w:rsid w:val="00006DDE"/>
    <w:rsid w:val="00007044"/>
    <w:rsid w:val="0001451E"/>
    <w:rsid w:val="0001488D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7764"/>
    <w:rsid w:val="00103906"/>
    <w:rsid w:val="001275B9"/>
    <w:rsid w:val="00142C75"/>
    <w:rsid w:val="001449E8"/>
    <w:rsid w:val="00155EA9"/>
    <w:rsid w:val="001619DF"/>
    <w:rsid w:val="0016420E"/>
    <w:rsid w:val="00164CDC"/>
    <w:rsid w:val="00167CF1"/>
    <w:rsid w:val="00171021"/>
    <w:rsid w:val="00175E1D"/>
    <w:rsid w:val="001837BD"/>
    <w:rsid w:val="00183A2C"/>
    <w:rsid w:val="00195CE3"/>
    <w:rsid w:val="001A6728"/>
    <w:rsid w:val="001B7060"/>
    <w:rsid w:val="001C1FCD"/>
    <w:rsid w:val="001D2464"/>
    <w:rsid w:val="001D50AE"/>
    <w:rsid w:val="001E1161"/>
    <w:rsid w:val="001E3FEF"/>
    <w:rsid w:val="001F2A28"/>
    <w:rsid w:val="00202683"/>
    <w:rsid w:val="00214548"/>
    <w:rsid w:val="00215FCE"/>
    <w:rsid w:val="002326A7"/>
    <w:rsid w:val="00232E7D"/>
    <w:rsid w:val="00234BA3"/>
    <w:rsid w:val="00264287"/>
    <w:rsid w:val="0026589D"/>
    <w:rsid w:val="002664E1"/>
    <w:rsid w:val="002674C4"/>
    <w:rsid w:val="00272CCE"/>
    <w:rsid w:val="002819B5"/>
    <w:rsid w:val="002853F4"/>
    <w:rsid w:val="00291686"/>
    <w:rsid w:val="002A2D2D"/>
    <w:rsid w:val="002C159D"/>
    <w:rsid w:val="002C539D"/>
    <w:rsid w:val="002C71C6"/>
    <w:rsid w:val="002D07CA"/>
    <w:rsid w:val="00305122"/>
    <w:rsid w:val="003230CF"/>
    <w:rsid w:val="0033212E"/>
    <w:rsid w:val="0033490F"/>
    <w:rsid w:val="00351FF4"/>
    <w:rsid w:val="0036234E"/>
    <w:rsid w:val="0036780A"/>
    <w:rsid w:val="00370D62"/>
    <w:rsid w:val="00380A57"/>
    <w:rsid w:val="003817EF"/>
    <w:rsid w:val="00382A45"/>
    <w:rsid w:val="003A1601"/>
    <w:rsid w:val="003A25B2"/>
    <w:rsid w:val="003A33F9"/>
    <w:rsid w:val="003A5602"/>
    <w:rsid w:val="003B0278"/>
    <w:rsid w:val="003B1846"/>
    <w:rsid w:val="003B66CE"/>
    <w:rsid w:val="003B6A53"/>
    <w:rsid w:val="003E1013"/>
    <w:rsid w:val="003E167F"/>
    <w:rsid w:val="003E2A3C"/>
    <w:rsid w:val="003E2F33"/>
    <w:rsid w:val="003E6BFB"/>
    <w:rsid w:val="003F1864"/>
    <w:rsid w:val="0041081C"/>
    <w:rsid w:val="00425831"/>
    <w:rsid w:val="004311CA"/>
    <w:rsid w:val="00453CD2"/>
    <w:rsid w:val="0047331A"/>
    <w:rsid w:val="00475F44"/>
    <w:rsid w:val="0047640B"/>
    <w:rsid w:val="0047644B"/>
    <w:rsid w:val="00476D4B"/>
    <w:rsid w:val="00476FC8"/>
    <w:rsid w:val="004874F6"/>
    <w:rsid w:val="00491748"/>
    <w:rsid w:val="004A6A89"/>
    <w:rsid w:val="004A7E77"/>
    <w:rsid w:val="004B0253"/>
    <w:rsid w:val="004C0A80"/>
    <w:rsid w:val="004D03E1"/>
    <w:rsid w:val="004D29A9"/>
    <w:rsid w:val="004D6CD2"/>
    <w:rsid w:val="004E0D4F"/>
    <w:rsid w:val="004E4C1E"/>
    <w:rsid w:val="0050017E"/>
    <w:rsid w:val="00503820"/>
    <w:rsid w:val="005054C7"/>
    <w:rsid w:val="00507F81"/>
    <w:rsid w:val="005172E9"/>
    <w:rsid w:val="00517B12"/>
    <w:rsid w:val="0052380E"/>
    <w:rsid w:val="00524789"/>
    <w:rsid w:val="00527BE8"/>
    <w:rsid w:val="005439C9"/>
    <w:rsid w:val="00547815"/>
    <w:rsid w:val="00553CCB"/>
    <w:rsid w:val="0056026A"/>
    <w:rsid w:val="00563DC7"/>
    <w:rsid w:val="00564029"/>
    <w:rsid w:val="00564D7B"/>
    <w:rsid w:val="0056527D"/>
    <w:rsid w:val="005673F0"/>
    <w:rsid w:val="0056786B"/>
    <w:rsid w:val="0057138C"/>
    <w:rsid w:val="00576BE4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3D0F"/>
    <w:rsid w:val="00600083"/>
    <w:rsid w:val="00604363"/>
    <w:rsid w:val="00607364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5026"/>
    <w:rsid w:val="00686C0C"/>
    <w:rsid w:val="00695634"/>
    <w:rsid w:val="006A2531"/>
    <w:rsid w:val="006B20B8"/>
    <w:rsid w:val="006D00E8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57A5"/>
    <w:rsid w:val="00766DB6"/>
    <w:rsid w:val="00774E44"/>
    <w:rsid w:val="00785258"/>
    <w:rsid w:val="00791F02"/>
    <w:rsid w:val="0079324A"/>
    <w:rsid w:val="00794EEE"/>
    <w:rsid w:val="007A0889"/>
    <w:rsid w:val="007A635E"/>
    <w:rsid w:val="007B3686"/>
    <w:rsid w:val="007C2C37"/>
    <w:rsid w:val="007C3E81"/>
    <w:rsid w:val="007C42AC"/>
    <w:rsid w:val="007D065D"/>
    <w:rsid w:val="007D742F"/>
    <w:rsid w:val="007E0960"/>
    <w:rsid w:val="007E4E4F"/>
    <w:rsid w:val="007F04BF"/>
    <w:rsid w:val="007F177C"/>
    <w:rsid w:val="007F5F65"/>
    <w:rsid w:val="00801502"/>
    <w:rsid w:val="00803217"/>
    <w:rsid w:val="00805BDE"/>
    <w:rsid w:val="008063E1"/>
    <w:rsid w:val="008068A2"/>
    <w:rsid w:val="008105A0"/>
    <w:rsid w:val="00836CA4"/>
    <w:rsid w:val="008411B3"/>
    <w:rsid w:val="0085184F"/>
    <w:rsid w:val="00853880"/>
    <w:rsid w:val="00861625"/>
    <w:rsid w:val="008617B5"/>
    <w:rsid w:val="00864371"/>
    <w:rsid w:val="00870828"/>
    <w:rsid w:val="0088080B"/>
    <w:rsid w:val="008972A7"/>
    <w:rsid w:val="008A791A"/>
    <w:rsid w:val="008B07D7"/>
    <w:rsid w:val="008B557F"/>
    <w:rsid w:val="008C2344"/>
    <w:rsid w:val="008C2B83"/>
    <w:rsid w:val="008C32DD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09F3"/>
    <w:rsid w:val="00970DC3"/>
    <w:rsid w:val="00972C7F"/>
    <w:rsid w:val="00976E46"/>
    <w:rsid w:val="00984A34"/>
    <w:rsid w:val="009B156D"/>
    <w:rsid w:val="009B4FB4"/>
    <w:rsid w:val="009C0C39"/>
    <w:rsid w:val="009D1805"/>
    <w:rsid w:val="009E1A09"/>
    <w:rsid w:val="00A02545"/>
    <w:rsid w:val="00A025E6"/>
    <w:rsid w:val="00A05555"/>
    <w:rsid w:val="00A06D89"/>
    <w:rsid w:val="00A20966"/>
    <w:rsid w:val="00A347F1"/>
    <w:rsid w:val="00A35790"/>
    <w:rsid w:val="00A35E62"/>
    <w:rsid w:val="00A409C1"/>
    <w:rsid w:val="00A45A89"/>
    <w:rsid w:val="00A47F12"/>
    <w:rsid w:val="00A6412B"/>
    <w:rsid w:val="00A66DE2"/>
    <w:rsid w:val="00A70227"/>
    <w:rsid w:val="00A847D3"/>
    <w:rsid w:val="00A95BC0"/>
    <w:rsid w:val="00A9759C"/>
    <w:rsid w:val="00AA3772"/>
    <w:rsid w:val="00AB106E"/>
    <w:rsid w:val="00AB2224"/>
    <w:rsid w:val="00AB72B5"/>
    <w:rsid w:val="00AC323C"/>
    <w:rsid w:val="00AC36D6"/>
    <w:rsid w:val="00AC60FE"/>
    <w:rsid w:val="00AC77AD"/>
    <w:rsid w:val="00AD3214"/>
    <w:rsid w:val="00AE05D3"/>
    <w:rsid w:val="00AE355A"/>
    <w:rsid w:val="00B148DD"/>
    <w:rsid w:val="00B22D2A"/>
    <w:rsid w:val="00B2472A"/>
    <w:rsid w:val="00B567F6"/>
    <w:rsid w:val="00B56DF3"/>
    <w:rsid w:val="00B57A5C"/>
    <w:rsid w:val="00B6185B"/>
    <w:rsid w:val="00B638EB"/>
    <w:rsid w:val="00B63DED"/>
    <w:rsid w:val="00B753E7"/>
    <w:rsid w:val="00B83893"/>
    <w:rsid w:val="00B86AF3"/>
    <w:rsid w:val="00B92035"/>
    <w:rsid w:val="00B9309B"/>
    <w:rsid w:val="00BA1F40"/>
    <w:rsid w:val="00BA2614"/>
    <w:rsid w:val="00BA4820"/>
    <w:rsid w:val="00BB05FA"/>
    <w:rsid w:val="00BB5B10"/>
    <w:rsid w:val="00BC56D6"/>
    <w:rsid w:val="00BE399E"/>
    <w:rsid w:val="00BF1775"/>
    <w:rsid w:val="00BF201D"/>
    <w:rsid w:val="00C03512"/>
    <w:rsid w:val="00C0490B"/>
    <w:rsid w:val="00C07904"/>
    <w:rsid w:val="00C121AF"/>
    <w:rsid w:val="00C14C80"/>
    <w:rsid w:val="00C15FC7"/>
    <w:rsid w:val="00C2455A"/>
    <w:rsid w:val="00C27853"/>
    <w:rsid w:val="00C355A5"/>
    <w:rsid w:val="00C43B64"/>
    <w:rsid w:val="00C53F37"/>
    <w:rsid w:val="00C5499A"/>
    <w:rsid w:val="00C62A0F"/>
    <w:rsid w:val="00C65C80"/>
    <w:rsid w:val="00C82862"/>
    <w:rsid w:val="00C84E4D"/>
    <w:rsid w:val="00CA2FD0"/>
    <w:rsid w:val="00CB626D"/>
    <w:rsid w:val="00CC2C3D"/>
    <w:rsid w:val="00CD5181"/>
    <w:rsid w:val="00CD7485"/>
    <w:rsid w:val="00CE0993"/>
    <w:rsid w:val="00CE2360"/>
    <w:rsid w:val="00CE236C"/>
    <w:rsid w:val="00CE6762"/>
    <w:rsid w:val="00CE7FC5"/>
    <w:rsid w:val="00CF0047"/>
    <w:rsid w:val="00CF2716"/>
    <w:rsid w:val="00D03583"/>
    <w:rsid w:val="00D22895"/>
    <w:rsid w:val="00D25607"/>
    <w:rsid w:val="00D3404A"/>
    <w:rsid w:val="00D4354E"/>
    <w:rsid w:val="00D43F69"/>
    <w:rsid w:val="00D50F79"/>
    <w:rsid w:val="00D73957"/>
    <w:rsid w:val="00D7558F"/>
    <w:rsid w:val="00D8395C"/>
    <w:rsid w:val="00D8799B"/>
    <w:rsid w:val="00D910AA"/>
    <w:rsid w:val="00DA028F"/>
    <w:rsid w:val="00DA4281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851"/>
    <w:rsid w:val="00E15F9F"/>
    <w:rsid w:val="00E22035"/>
    <w:rsid w:val="00E2354A"/>
    <w:rsid w:val="00E24C6A"/>
    <w:rsid w:val="00E25811"/>
    <w:rsid w:val="00E32F85"/>
    <w:rsid w:val="00E36FD8"/>
    <w:rsid w:val="00E37380"/>
    <w:rsid w:val="00E4628A"/>
    <w:rsid w:val="00E465C4"/>
    <w:rsid w:val="00E63F64"/>
    <w:rsid w:val="00E669E3"/>
    <w:rsid w:val="00E74623"/>
    <w:rsid w:val="00E80E3D"/>
    <w:rsid w:val="00E86D42"/>
    <w:rsid w:val="00E870B8"/>
    <w:rsid w:val="00EA1019"/>
    <w:rsid w:val="00EA3278"/>
    <w:rsid w:val="00EA3B29"/>
    <w:rsid w:val="00EB7421"/>
    <w:rsid w:val="00EC0627"/>
    <w:rsid w:val="00EC36F5"/>
    <w:rsid w:val="00EC5A4D"/>
    <w:rsid w:val="00ED0DEA"/>
    <w:rsid w:val="00ED5868"/>
    <w:rsid w:val="00ED73C4"/>
    <w:rsid w:val="00EF2FAD"/>
    <w:rsid w:val="00F20B48"/>
    <w:rsid w:val="00F258BA"/>
    <w:rsid w:val="00F27E9C"/>
    <w:rsid w:val="00F33ED3"/>
    <w:rsid w:val="00F41F41"/>
    <w:rsid w:val="00F46918"/>
    <w:rsid w:val="00F46DDE"/>
    <w:rsid w:val="00F655ED"/>
    <w:rsid w:val="00F7033C"/>
    <w:rsid w:val="00F83FD3"/>
    <w:rsid w:val="00F96D0D"/>
    <w:rsid w:val="00F976AD"/>
    <w:rsid w:val="00FA6461"/>
    <w:rsid w:val="00FD4CCB"/>
    <w:rsid w:val="00FE038F"/>
    <w:rsid w:val="00FE2E18"/>
    <w:rsid w:val="00FE74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E7FC5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 w:line="276" w:lineRule="auto"/>
      <w:outlineLvl w:val="0"/>
    </w:pPr>
    <w:rPr>
      <w:rFonts w:asciiTheme="minorHAnsi" w:eastAsiaTheme="majorEastAsia" w:hAnsiTheme="minorHAnsi" w:cstheme="majorBidi"/>
      <w:b/>
      <w:color w:val="642D08"/>
      <w:sz w:val="40"/>
      <w:szCs w:val="32"/>
      <w:lang w:eastAsia="en-US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 w:line="276" w:lineRule="auto"/>
      <w:outlineLvl w:val="1"/>
    </w:pPr>
    <w:rPr>
      <w:rFonts w:asciiTheme="minorHAnsi" w:eastAsiaTheme="majorEastAsia" w:hAnsiTheme="minorHAnsi" w:cstheme="majorBidi"/>
      <w:b/>
      <w:bCs/>
      <w:color w:val="7C380A"/>
      <w:sz w:val="36"/>
      <w:szCs w:val="36"/>
      <w:lang w:eastAsia="en-US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 w:line="276" w:lineRule="auto"/>
      <w:outlineLvl w:val="2"/>
    </w:pPr>
    <w:rPr>
      <w:rFonts w:asciiTheme="minorHAnsi" w:eastAsiaTheme="majorEastAsia" w:hAnsiTheme="minorHAnsi" w:cstheme="majorBidi"/>
      <w:b/>
      <w:color w:val="8F400B"/>
      <w:sz w:val="32"/>
      <w:szCs w:val="32"/>
      <w:lang w:eastAsia="en-US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 w:line="276" w:lineRule="auto"/>
      <w:outlineLvl w:val="3"/>
    </w:pPr>
    <w:rPr>
      <w:rFonts w:asciiTheme="minorHAnsi" w:eastAsiaTheme="majorEastAsia" w:hAnsiTheme="minorHAnsi" w:cstheme="majorBidi"/>
      <w:b/>
      <w:iCs/>
      <w:color w:val="A34A0D"/>
      <w:sz w:val="28"/>
      <w:szCs w:val="22"/>
      <w:lang w:eastAsia="en-US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before="80" w:line="276" w:lineRule="auto"/>
      <w:outlineLvl w:val="4"/>
    </w:pPr>
    <w:rPr>
      <w:rFonts w:asciiTheme="minorHAnsi" w:eastAsiaTheme="majorEastAsia" w:hAnsiTheme="minorHAnsi" w:cstheme="majorBidi"/>
      <w:b/>
      <w:color w:val="B2500E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before="80"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before="80"/>
    </w:pPr>
    <w:rPr>
      <w:rFonts w:ascii="Tahoma" w:eastAsiaTheme="minorHAnsi" w:hAnsi="Tahoma" w:cs="Tahoma"/>
      <w:sz w:val="16"/>
      <w:szCs w:val="16"/>
      <w:lang w:eastAsia="en-US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/>
    </w:pPr>
    <w:rPr>
      <w:lang w:eastAsia="en-US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spacing w:before="80" w:after="12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pPr>
      <w:spacing w:before="80" w:after="120" w:line="276" w:lineRule="auto"/>
    </w:pPr>
    <w:rPr>
      <w:rFonts w:ascii="Consolas" w:eastAsiaTheme="minorHAnsi" w:hAnsi="Consolas" w:cstheme="minorBidi"/>
      <w:b/>
      <w:noProof/>
      <w:sz w:val="22"/>
      <w:szCs w:val="22"/>
      <w:lang w:eastAsia="en-US"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after="200" w:line="276" w:lineRule="auto"/>
    </w:pPr>
    <w:rPr>
      <w:rFonts w:asciiTheme="minorHAnsi" w:eastAsiaTheme="minorHAnsi" w:hAnsiTheme="minorHAnsi" w:cs="FreeSans"/>
      <w:sz w:val="22"/>
      <w:szCs w:val="22"/>
      <w:lang w:eastAsia="en-U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B9203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">
    <w:name w:val="Table Grid1"/>
    <w:basedOn w:val="TableNormal"/>
    <w:uiPriority w:val="59"/>
    <w:rsid w:val="00B83893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TMLCode">
    <w:name w:val="HTML Code"/>
    <w:basedOn w:val="DefaultParagraphFont"/>
    <w:uiPriority w:val="99"/>
    <w:semiHidden/>
    <w:unhideWhenUsed/>
    <w:rsid w:val="00DA4281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DA428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45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3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3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3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84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84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861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9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66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457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1365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570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1976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986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92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700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183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649/CPlusPlus-Advanced-Retake-Exam-17-February-2024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PC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PC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4B6ECB-876F-4C08-8588-F54BBC1A99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79</Words>
  <Characters>330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Java Advanced Course at SoftUni</vt:lpstr>
    </vt:vector>
  </TitlesOfParts>
  <Company>SoftUni – https://softuni.org</Company>
  <LinksUpToDate>false</LinksUpToDate>
  <CharactersWithSpaces>38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vvs1970@abv.bg</cp:lastModifiedBy>
  <cp:revision>2</cp:revision>
  <cp:lastPrinted>2015-10-26T22:35:00Z</cp:lastPrinted>
  <dcterms:created xsi:type="dcterms:W3CDTF">2024-03-07T20:13:00Z</dcterms:created>
  <dcterms:modified xsi:type="dcterms:W3CDTF">2024-03-07T20:1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482feac3caeedff54f9f3ce20899794f47642ada133ac84c9e5294995199d56</vt:lpwstr>
  </property>
</Properties>
</file>